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4DF5" w:rsidRPr="007D237B" w:rsidRDefault="00E64DF5">
      <w:pPr>
        <w:jc w:val="center"/>
        <w:rPr>
          <w:b/>
        </w:rPr>
      </w:pPr>
      <w:r w:rsidRPr="007D237B">
        <w:rPr>
          <w:b/>
          <w:sz w:val="28"/>
          <w:szCs w:val="28"/>
        </w:rPr>
        <w:t xml:space="preserve">NCKU Library Request Form for </w:t>
      </w:r>
      <w:r w:rsidR="00AA0083" w:rsidRPr="007D237B">
        <w:rPr>
          <w:b/>
          <w:sz w:val="28"/>
          <w:szCs w:val="28"/>
        </w:rPr>
        <w:t>Dissertation/</w:t>
      </w:r>
      <w:r w:rsidRPr="007D237B">
        <w:rPr>
          <w:b/>
          <w:sz w:val="28"/>
          <w:szCs w:val="28"/>
        </w:rPr>
        <w:t xml:space="preserve">Theses </w:t>
      </w:r>
      <w:r w:rsidR="00FA3A3B" w:rsidRPr="007D237B">
        <w:rPr>
          <w:b/>
          <w:sz w:val="28"/>
          <w:szCs w:val="28"/>
        </w:rPr>
        <w:t xml:space="preserve">Authorization </w:t>
      </w:r>
      <w:r w:rsidRPr="007D237B">
        <w:rPr>
          <w:b/>
          <w:sz w:val="28"/>
          <w:szCs w:val="28"/>
        </w:rPr>
        <w:t>Revise</w:t>
      </w:r>
    </w:p>
    <w:tbl>
      <w:tblPr>
        <w:tblW w:w="10485" w:type="dxa"/>
        <w:jc w:val="center"/>
        <w:tblLayout w:type="fixed"/>
        <w:tblLook w:val="0000" w:firstRow="0" w:lastRow="0" w:firstColumn="0" w:lastColumn="0" w:noHBand="0" w:noVBand="0"/>
      </w:tblPr>
      <w:tblGrid>
        <w:gridCol w:w="554"/>
        <w:gridCol w:w="2128"/>
        <w:gridCol w:w="1281"/>
        <w:gridCol w:w="2411"/>
        <w:gridCol w:w="1559"/>
        <w:gridCol w:w="2552"/>
      </w:tblGrid>
      <w:tr w:rsidR="008669E7" w:rsidRPr="008669E7" w:rsidTr="00B03428">
        <w:trPr>
          <w:trHeight w:val="387"/>
          <w:jc w:val="center"/>
        </w:trPr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B109EB" w:rsidP="00D95A16">
            <w:pPr>
              <w:spacing w:line="240" w:lineRule="exact"/>
              <w:rPr>
                <w:sz w:val="20"/>
                <w:szCs w:val="20"/>
              </w:rPr>
            </w:pPr>
            <w:bookmarkStart w:id="0" w:name="_GoBack"/>
            <w:bookmarkEnd w:id="0"/>
            <w:r w:rsidRPr="00B109EB">
              <w:rPr>
                <w:sz w:val="20"/>
                <w:szCs w:val="20"/>
              </w:rPr>
              <w:t>Name of Applicant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945189" w:rsidP="00D95A16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945189" w:rsidP="00D95A16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Graduation Year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DB4CDA" w:rsidP="00D95A16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_____ (</w:t>
            </w:r>
            <w:proofErr w:type="spellStart"/>
            <w:r w:rsidRPr="008669E7">
              <w:rPr>
                <w:sz w:val="20"/>
                <w:szCs w:val="20"/>
              </w:rPr>
              <w:t>yyyy</w:t>
            </w:r>
            <w:proofErr w:type="spellEnd"/>
            <w:r w:rsidRPr="008669E7">
              <w:rPr>
                <w:sz w:val="20"/>
                <w:szCs w:val="20"/>
              </w:rPr>
              <w:t xml:space="preserve">)_____ (mm) </w:t>
            </w:r>
          </w:p>
        </w:tc>
      </w:tr>
      <w:tr w:rsidR="008669E7" w:rsidRPr="008669E7" w:rsidTr="00B03428">
        <w:trPr>
          <w:trHeight w:val="421"/>
          <w:jc w:val="center"/>
        </w:trPr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945189" w:rsidP="00D95A16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 xml:space="preserve">Department/ Institute 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945189" w:rsidP="00D95A16">
            <w:pPr>
              <w:spacing w:line="240" w:lineRule="exact"/>
              <w:ind w:leftChars="14" w:left="34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945189" w:rsidP="00D95A16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Degre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5189" w:rsidRPr="008669E7" w:rsidRDefault="005765CF" w:rsidP="005765CF">
            <w:pPr>
              <w:spacing w:line="240" w:lineRule="exact"/>
              <w:ind w:firstLineChars="100" w:firstLine="200"/>
              <w:rPr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DB4CDA" w:rsidRPr="008669E7">
              <w:rPr>
                <w:sz w:val="20"/>
                <w:szCs w:val="20"/>
              </w:rPr>
              <w:t>Masters</w:t>
            </w:r>
            <w:r w:rsidR="00945189" w:rsidRPr="008669E7">
              <w:rPr>
                <w:sz w:val="20"/>
                <w:szCs w:val="20"/>
              </w:rPr>
              <w:t xml:space="preserve"> 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DC3AAA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DB4CDA" w:rsidRPr="008669E7">
              <w:rPr>
                <w:sz w:val="20"/>
                <w:szCs w:val="20"/>
              </w:rPr>
              <w:t>PhD</w:t>
            </w:r>
          </w:p>
        </w:tc>
      </w:tr>
      <w:tr w:rsidR="008669E7" w:rsidRPr="008669E7" w:rsidTr="00B03428">
        <w:trPr>
          <w:trHeight w:val="306"/>
          <w:jc w:val="center"/>
        </w:trPr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B69" w:rsidRPr="008669E7" w:rsidRDefault="00901B69" w:rsidP="004A6E12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rStyle w:val="st"/>
                <w:sz w:val="20"/>
                <w:szCs w:val="20"/>
              </w:rPr>
              <w:t>Student ID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B69" w:rsidRPr="008669E7" w:rsidRDefault="00901B69" w:rsidP="004A6E12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B69" w:rsidRPr="008669E7" w:rsidRDefault="00901B69" w:rsidP="004A6E12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Phone/Mobil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B69" w:rsidRPr="008669E7" w:rsidRDefault="00901B69" w:rsidP="004A6E12">
            <w:pPr>
              <w:spacing w:line="240" w:lineRule="exact"/>
              <w:rPr>
                <w:sz w:val="20"/>
                <w:szCs w:val="20"/>
              </w:rPr>
            </w:pPr>
          </w:p>
        </w:tc>
      </w:tr>
      <w:tr w:rsidR="008669E7" w:rsidRPr="008669E7" w:rsidTr="00B03428">
        <w:trPr>
          <w:trHeight w:val="306"/>
          <w:jc w:val="center"/>
        </w:trPr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B69" w:rsidRPr="008669E7" w:rsidRDefault="00901B69" w:rsidP="00D95A16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rStyle w:val="st"/>
                <w:sz w:val="20"/>
                <w:szCs w:val="20"/>
              </w:rPr>
              <w:t>E-Mail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1B69" w:rsidRPr="008669E7" w:rsidRDefault="00901B69" w:rsidP="00D95A16">
            <w:pPr>
              <w:spacing w:line="240" w:lineRule="exact"/>
              <w:rPr>
                <w:sz w:val="20"/>
                <w:szCs w:val="20"/>
              </w:rPr>
            </w:pPr>
          </w:p>
        </w:tc>
      </w:tr>
      <w:tr w:rsidR="008669E7" w:rsidRPr="008669E7" w:rsidTr="00B03428">
        <w:trPr>
          <w:trHeight w:val="270"/>
          <w:jc w:val="center"/>
        </w:trPr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AAA" w:rsidRPr="008669E7" w:rsidRDefault="00DC3AAA" w:rsidP="00DC3AAA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Title of Thesis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AAA" w:rsidRPr="008669E7" w:rsidRDefault="00DC3AAA" w:rsidP="00DC3AAA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</w:p>
          <w:p w:rsidR="00881558" w:rsidRPr="008669E7" w:rsidRDefault="00881558" w:rsidP="00DC3AAA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</w:p>
        </w:tc>
      </w:tr>
      <w:tr w:rsidR="008669E7" w:rsidRPr="008669E7" w:rsidTr="00B03428">
        <w:trPr>
          <w:trHeight w:val="270"/>
          <w:jc w:val="center"/>
        </w:trPr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38B4" w:rsidRPr="008669E7" w:rsidRDefault="00130074" w:rsidP="002E38B4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Reason for revise</w:t>
            </w:r>
          </w:p>
          <w:p w:rsidR="00130074" w:rsidRPr="008669E7" w:rsidRDefault="00130074" w:rsidP="002E38B4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(R</w:t>
            </w:r>
            <w:r w:rsidRPr="008669E7">
              <w:rPr>
                <w:rFonts w:eastAsia="標楷體"/>
                <w:sz w:val="20"/>
                <w:szCs w:val="20"/>
                <w:lang w:eastAsia="zh-HK"/>
              </w:rPr>
              <w:t>equired, please choose one)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AAA" w:rsidRPr="008669E7" w:rsidRDefault="00130074" w:rsidP="00130074">
            <w:pPr>
              <w:numPr>
                <w:ilvl w:val="0"/>
                <w:numId w:val="31"/>
              </w:num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 xml:space="preserve">Applying for Patent Application. Patent number: ____________ </w:t>
            </w:r>
          </w:p>
          <w:p w:rsidR="00130074" w:rsidRPr="008669E7" w:rsidRDefault="00130074" w:rsidP="00DC3AAA">
            <w:pPr>
              <w:spacing w:line="240" w:lineRule="exact"/>
              <w:ind w:left="360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 xml:space="preserve">(Please </w:t>
            </w:r>
            <w:r w:rsidR="00DC3AAA" w:rsidRPr="008669E7">
              <w:rPr>
                <w:sz w:val="20"/>
                <w:szCs w:val="20"/>
              </w:rPr>
              <w:t xml:space="preserve">consult with </w:t>
            </w:r>
            <w:r w:rsidRPr="008669E7">
              <w:rPr>
                <w:sz w:val="20"/>
                <w:szCs w:val="20"/>
              </w:rPr>
              <w:t>the Technology Transfer &amp; Incubation Center,</w:t>
            </w:r>
            <w:r w:rsidR="00DC3AAA" w:rsidRPr="008669E7">
              <w:rPr>
                <w:sz w:val="20"/>
                <w:szCs w:val="20"/>
              </w:rPr>
              <w:t xml:space="preserve"> etc.</w:t>
            </w:r>
            <w:r w:rsidRPr="008669E7">
              <w:rPr>
                <w:sz w:val="20"/>
                <w:szCs w:val="20"/>
              </w:rPr>
              <w:t>)</w:t>
            </w:r>
          </w:p>
          <w:p w:rsidR="00130074" w:rsidRPr="008669E7" w:rsidRDefault="00130074" w:rsidP="00130074">
            <w:pPr>
              <w:pStyle w:val="a4"/>
              <w:numPr>
                <w:ilvl w:val="0"/>
                <w:numId w:val="31"/>
              </w:numPr>
              <w:rPr>
                <w:rFonts w:eastAsia="標楷體"/>
              </w:rPr>
            </w:pPr>
            <w:r w:rsidRPr="008669E7">
              <w:rPr>
                <w:rFonts w:eastAsia="標楷體"/>
              </w:rPr>
              <w:t>Cancelling Patent Application.</w:t>
            </w:r>
          </w:p>
          <w:p w:rsidR="00130074" w:rsidRPr="008669E7" w:rsidRDefault="00130074" w:rsidP="00130074">
            <w:pPr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 xml:space="preserve">Involved in confidential information and cannot be disclosed. </w:t>
            </w:r>
          </w:p>
          <w:p w:rsidR="00130074" w:rsidRPr="008669E7" w:rsidRDefault="00130074" w:rsidP="00130074">
            <w:pPr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Submitting to journals, and is under review.</w:t>
            </w:r>
          </w:p>
          <w:p w:rsidR="00130074" w:rsidRPr="008669E7" w:rsidRDefault="00130074" w:rsidP="00C22773">
            <w:pPr>
              <w:numPr>
                <w:ilvl w:val="0"/>
                <w:numId w:val="31"/>
              </w:numPr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Withheld according to the law</w:t>
            </w:r>
            <w:r w:rsidR="00C22773" w:rsidRPr="008669E7">
              <w:rPr>
                <w:sz w:val="20"/>
                <w:szCs w:val="20"/>
              </w:rPr>
              <w:t xml:space="preserve"> or Other reasons</w:t>
            </w:r>
            <w:r w:rsidRPr="008669E7">
              <w:rPr>
                <w:sz w:val="20"/>
                <w:szCs w:val="20"/>
              </w:rPr>
              <w:t>, please specify:</w:t>
            </w:r>
          </w:p>
        </w:tc>
      </w:tr>
      <w:tr w:rsidR="008669E7" w:rsidRPr="008669E7" w:rsidTr="00B03428">
        <w:trPr>
          <w:cantSplit/>
          <w:trHeight w:val="1687"/>
          <w:jc w:val="center"/>
        </w:trPr>
        <w:tc>
          <w:tcPr>
            <w:tcW w:w="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9A1EEC" w:rsidRPr="008669E7" w:rsidRDefault="009A1EEC" w:rsidP="00D95A16">
            <w:pPr>
              <w:spacing w:line="240" w:lineRule="exact"/>
              <w:ind w:left="113" w:right="113"/>
              <w:jc w:val="center"/>
              <w:rPr>
                <w:sz w:val="20"/>
                <w:szCs w:val="20"/>
              </w:rPr>
            </w:pPr>
            <w:r w:rsidRPr="008669E7">
              <w:rPr>
                <w:sz w:val="20"/>
                <w:szCs w:val="20"/>
              </w:rPr>
              <w:t>Revise Items: please check the box</w:t>
            </w:r>
          </w:p>
          <w:p w:rsidR="009A1EEC" w:rsidRPr="008669E7" w:rsidRDefault="009A1EEC" w:rsidP="00D95A16">
            <w:pPr>
              <w:spacing w:line="240" w:lineRule="exact"/>
              <w:ind w:left="113" w:rightChars="-46" w:right="-110"/>
              <w:rPr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074" w:rsidRPr="008669E7" w:rsidRDefault="00130074" w:rsidP="00ED6BA8">
            <w:pPr>
              <w:pStyle w:val="ae"/>
              <w:numPr>
                <w:ilvl w:val="0"/>
                <w:numId w:val="33"/>
              </w:numPr>
              <w:snapToGrid w:val="0"/>
              <w:spacing w:line="240" w:lineRule="exact"/>
              <w:ind w:leftChars="0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Options</w:t>
            </w:r>
          </w:p>
          <w:p w:rsidR="00ED6BA8" w:rsidRPr="008669E7" w:rsidRDefault="00F21964" w:rsidP="00F21964">
            <w:pPr>
              <w:snapToGrid w:val="0"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---------------------------</w:t>
            </w:r>
          </w:p>
          <w:p w:rsidR="009A1EEC" w:rsidRPr="008669E7" w:rsidRDefault="00F2530E" w:rsidP="005765CF">
            <w:pPr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L</w:t>
            </w:r>
            <w:r w:rsidR="00ED6BA8" w:rsidRPr="008669E7">
              <w:rPr>
                <w:rFonts w:eastAsia="標楷體"/>
                <w:sz w:val="20"/>
                <w:szCs w:val="20"/>
              </w:rPr>
              <w:t xml:space="preserve">eave it blank if nothing </w:t>
            </w:r>
            <w:r w:rsidR="000E50FA" w:rsidRPr="008669E7">
              <w:rPr>
                <w:rFonts w:eastAsia="標楷體"/>
                <w:sz w:val="20"/>
                <w:szCs w:val="20"/>
              </w:rPr>
              <w:t>needs</w:t>
            </w:r>
            <w:r w:rsidR="00ED6BA8" w:rsidRPr="008669E7">
              <w:rPr>
                <w:rFonts w:eastAsia="標楷體"/>
                <w:sz w:val="20"/>
                <w:szCs w:val="20"/>
              </w:rPr>
              <w:t xml:space="preserve"> to be renewed</w:t>
            </w:r>
            <w:r w:rsidR="00F21964" w:rsidRPr="008669E7">
              <w:rPr>
                <w:rFonts w:eastAsia="標楷體"/>
                <w:sz w:val="20"/>
                <w:szCs w:val="20"/>
              </w:rPr>
              <w:t>.</w:t>
            </w:r>
            <w:r w:rsidR="005765CF" w:rsidRPr="008669E7">
              <w:rPr>
                <w:rFonts w:eastAsia="標楷體" w:hint="eastAsia"/>
                <w:sz w:val="20"/>
                <w:szCs w:val="20"/>
              </w:rPr>
              <w:t xml:space="preserve"> 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074" w:rsidRPr="008669E7" w:rsidRDefault="00130074" w:rsidP="00130074">
            <w:pPr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微軟正黑體"/>
                <w:sz w:val="20"/>
                <w:szCs w:val="20"/>
              </w:rPr>
              <w:t>※</w:t>
            </w:r>
            <w:r w:rsidRPr="008669E7">
              <w:rPr>
                <w:rFonts w:eastAsia="標楷體"/>
                <w:sz w:val="20"/>
                <w:szCs w:val="20"/>
              </w:rPr>
              <w:t xml:space="preserve"> Authorization Within Campus </w:t>
            </w:r>
          </w:p>
          <w:p w:rsidR="00130074" w:rsidRPr="008669E7" w:rsidRDefault="001B743E" w:rsidP="00130074">
            <w:pPr>
              <w:spacing w:line="240" w:lineRule="exact"/>
              <w:ind w:firstLineChars="157" w:firstLine="314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sz w:val="20"/>
                <w:szCs w:val="20"/>
              </w:rPr>
              <w:t>Released now</w:t>
            </w:r>
            <w:r w:rsidR="00C22773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F13DFA" w:rsidRPr="008669E7">
              <w:rPr>
                <w:rFonts w:asciiTheme="minorEastAsia" w:eastAsiaTheme="minorEastAsia" w:hAnsiTheme="minorEastAsia"/>
                <w:sz w:val="20"/>
                <w:szCs w:val="20"/>
              </w:rPr>
              <w:t xml:space="preserve"> </w:t>
            </w:r>
            <w:r w:rsidR="00130074" w:rsidRPr="008669E7">
              <w:rPr>
                <w:sz w:val="20"/>
                <w:szCs w:val="20"/>
              </w:rPr>
              <w:t>Released after_____ (</w:t>
            </w:r>
            <w:proofErr w:type="spellStart"/>
            <w:r w:rsidR="00130074" w:rsidRPr="008669E7">
              <w:rPr>
                <w:sz w:val="20"/>
                <w:szCs w:val="20"/>
              </w:rPr>
              <w:t>yyyy</w:t>
            </w:r>
            <w:proofErr w:type="spellEnd"/>
            <w:r w:rsidR="00130074" w:rsidRPr="008669E7">
              <w:rPr>
                <w:sz w:val="20"/>
                <w:szCs w:val="20"/>
              </w:rPr>
              <w:t>)_____ (mm) ____(dd)</w:t>
            </w:r>
            <w:r w:rsidR="00C22773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>No release</w:t>
            </w:r>
          </w:p>
          <w:p w:rsidR="00130074" w:rsidRPr="008669E7" w:rsidRDefault="00130074" w:rsidP="00DC3AAA">
            <w:pPr>
              <w:spacing w:line="240" w:lineRule="exact"/>
              <w:ind w:left="314" w:hangingChars="157" w:hanging="314"/>
              <w:rPr>
                <w:sz w:val="20"/>
                <w:szCs w:val="20"/>
              </w:rPr>
            </w:pPr>
            <w:r w:rsidRPr="008669E7">
              <w:rPr>
                <w:rFonts w:eastAsia="微軟正黑體"/>
                <w:sz w:val="20"/>
                <w:szCs w:val="20"/>
              </w:rPr>
              <w:t>※</w:t>
            </w:r>
            <w:r w:rsidRPr="008669E7">
              <w:rPr>
                <w:rFonts w:eastAsia="標楷體"/>
                <w:sz w:val="20"/>
                <w:szCs w:val="20"/>
              </w:rPr>
              <w:t xml:space="preserve"> Metadata Authorization Within Campus</w:t>
            </w:r>
            <w:r w:rsidR="00DC3AAA" w:rsidRPr="008669E7">
              <w:rPr>
                <w:sz w:val="20"/>
                <w:szCs w:val="20"/>
              </w:rPr>
              <w:t xml:space="preserve"> </w:t>
            </w:r>
            <w:r w:rsidRPr="008669E7">
              <w:rPr>
                <w:sz w:val="20"/>
                <w:szCs w:val="20"/>
              </w:rPr>
              <w:t>(</w:t>
            </w:r>
            <w:r w:rsidRPr="008669E7">
              <w:rPr>
                <w:rStyle w:val="hps"/>
                <w:sz w:val="20"/>
                <w:szCs w:val="20"/>
                <w:lang w:val="en"/>
              </w:rPr>
              <w:t>Keywords</w:t>
            </w:r>
            <w:r w:rsidR="00C56C9D" w:rsidRPr="008669E7">
              <w:rPr>
                <w:rStyle w:val="hps"/>
                <w:sz w:val="20"/>
                <w:szCs w:val="20"/>
                <w:lang w:val="en"/>
              </w:rPr>
              <w:t xml:space="preserve">, </w:t>
            </w:r>
            <w:r w:rsidRPr="008669E7">
              <w:rPr>
                <w:sz w:val="20"/>
                <w:szCs w:val="20"/>
              </w:rPr>
              <w:t>Abstracts</w:t>
            </w:r>
            <w:r w:rsidR="00C56C9D" w:rsidRPr="008669E7">
              <w:rPr>
                <w:sz w:val="20"/>
                <w:szCs w:val="20"/>
              </w:rPr>
              <w:t xml:space="preserve">, </w:t>
            </w:r>
            <w:r w:rsidRPr="008669E7">
              <w:rPr>
                <w:sz w:val="20"/>
                <w:szCs w:val="20"/>
              </w:rPr>
              <w:t>References</w:t>
            </w:r>
            <w:r w:rsidR="00C56C9D" w:rsidRPr="008669E7">
              <w:rPr>
                <w:sz w:val="20"/>
                <w:szCs w:val="20"/>
              </w:rPr>
              <w:t xml:space="preserve">, </w:t>
            </w:r>
            <w:r w:rsidRPr="008669E7">
              <w:rPr>
                <w:sz w:val="20"/>
                <w:szCs w:val="20"/>
              </w:rPr>
              <w:t>T</w:t>
            </w:r>
            <w:r w:rsidR="00DC3AAA" w:rsidRPr="008669E7">
              <w:rPr>
                <w:sz w:val="20"/>
                <w:szCs w:val="20"/>
              </w:rPr>
              <w:t>OC</w:t>
            </w:r>
            <w:r w:rsidRPr="008669E7">
              <w:rPr>
                <w:sz w:val="20"/>
                <w:szCs w:val="20"/>
              </w:rPr>
              <w:t xml:space="preserve"> )</w:t>
            </w:r>
          </w:p>
          <w:p w:rsidR="00C22773" w:rsidRPr="008669E7" w:rsidRDefault="001B743E" w:rsidP="00C22773">
            <w:pPr>
              <w:spacing w:line="240" w:lineRule="exact"/>
              <w:ind w:firstLineChars="157" w:firstLine="314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C22773" w:rsidRPr="008669E7">
              <w:rPr>
                <w:sz w:val="20"/>
                <w:szCs w:val="20"/>
              </w:rPr>
              <w:t>Released now</w:t>
            </w:r>
            <w:r w:rsidR="00C22773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F13DFA" w:rsidRPr="008669E7">
              <w:rPr>
                <w:rFonts w:asciiTheme="minorEastAsia" w:eastAsiaTheme="minorEastAsia" w:hAnsiTheme="minorEastAsia"/>
                <w:sz w:val="20"/>
                <w:szCs w:val="20"/>
              </w:rPr>
              <w:t xml:space="preserve"> </w:t>
            </w:r>
            <w:r w:rsidR="00C22773" w:rsidRPr="008669E7">
              <w:rPr>
                <w:sz w:val="20"/>
                <w:szCs w:val="20"/>
              </w:rPr>
              <w:t>Released after_____ (</w:t>
            </w:r>
            <w:proofErr w:type="spellStart"/>
            <w:r w:rsidR="00C22773" w:rsidRPr="008669E7">
              <w:rPr>
                <w:sz w:val="20"/>
                <w:szCs w:val="20"/>
              </w:rPr>
              <w:t>yyyy</w:t>
            </w:r>
            <w:proofErr w:type="spellEnd"/>
            <w:r w:rsidR="00C22773" w:rsidRPr="008669E7">
              <w:rPr>
                <w:sz w:val="20"/>
                <w:szCs w:val="20"/>
              </w:rPr>
              <w:t>)_____ (mm) ____(dd)</w:t>
            </w:r>
            <w:r w:rsidR="00C22773" w:rsidRPr="008669E7">
              <w:rPr>
                <w:rFonts w:eastAsia="標楷體"/>
                <w:sz w:val="20"/>
                <w:szCs w:val="20"/>
              </w:rPr>
              <w:t xml:space="preserve"> </w:t>
            </w:r>
          </w:p>
          <w:p w:rsidR="00130074" w:rsidRPr="008669E7" w:rsidRDefault="00130074" w:rsidP="00130074">
            <w:pPr>
              <w:spacing w:line="240" w:lineRule="exact"/>
              <w:ind w:left="314" w:hangingChars="157" w:hanging="314"/>
              <w:rPr>
                <w:sz w:val="20"/>
                <w:szCs w:val="20"/>
              </w:rPr>
            </w:pPr>
            <w:r w:rsidRPr="008669E7">
              <w:rPr>
                <w:rFonts w:eastAsia="微軟正黑體"/>
                <w:sz w:val="20"/>
                <w:szCs w:val="20"/>
              </w:rPr>
              <w:t>※</w:t>
            </w:r>
            <w:r w:rsidRPr="008669E7">
              <w:rPr>
                <w:rFonts w:eastAsia="標楷體"/>
                <w:sz w:val="20"/>
                <w:szCs w:val="20"/>
              </w:rPr>
              <w:t xml:space="preserve"> Authorization Outside Campus </w:t>
            </w:r>
            <w:r w:rsidRPr="008669E7">
              <w:rPr>
                <w:sz w:val="20"/>
                <w:szCs w:val="20"/>
              </w:rPr>
              <w:t xml:space="preserve"> </w:t>
            </w:r>
          </w:p>
          <w:p w:rsidR="00C22773" w:rsidRPr="008669E7" w:rsidRDefault="001B743E" w:rsidP="00C22773">
            <w:pPr>
              <w:spacing w:line="240" w:lineRule="exact"/>
              <w:ind w:firstLineChars="157" w:firstLine="314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C22773" w:rsidRPr="008669E7">
              <w:rPr>
                <w:sz w:val="20"/>
                <w:szCs w:val="20"/>
              </w:rPr>
              <w:t>Released now</w:t>
            </w:r>
            <w:r w:rsidR="00C22773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F13DFA" w:rsidRPr="008669E7">
              <w:rPr>
                <w:rFonts w:asciiTheme="minorEastAsia" w:eastAsiaTheme="minorEastAsia" w:hAnsiTheme="minorEastAsia"/>
                <w:sz w:val="20"/>
                <w:szCs w:val="20"/>
              </w:rPr>
              <w:t xml:space="preserve"> </w:t>
            </w:r>
            <w:r w:rsidR="00C22773" w:rsidRPr="008669E7">
              <w:rPr>
                <w:sz w:val="20"/>
                <w:szCs w:val="20"/>
              </w:rPr>
              <w:t>Released after_____ (</w:t>
            </w:r>
            <w:proofErr w:type="spellStart"/>
            <w:r w:rsidR="00C22773" w:rsidRPr="008669E7">
              <w:rPr>
                <w:sz w:val="20"/>
                <w:szCs w:val="20"/>
              </w:rPr>
              <w:t>yyyy</w:t>
            </w:r>
            <w:proofErr w:type="spellEnd"/>
            <w:r w:rsidR="00C22773" w:rsidRPr="008669E7">
              <w:rPr>
                <w:sz w:val="20"/>
                <w:szCs w:val="20"/>
              </w:rPr>
              <w:t>)_____ (mm) ____(dd)</w:t>
            </w:r>
            <w:r w:rsidR="00C22773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F13DFA"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C22773" w:rsidRPr="008669E7">
              <w:rPr>
                <w:rFonts w:eastAsia="標楷體"/>
                <w:sz w:val="20"/>
                <w:szCs w:val="20"/>
              </w:rPr>
              <w:t>No release</w:t>
            </w:r>
          </w:p>
          <w:p w:rsidR="00130074" w:rsidRPr="008669E7" w:rsidRDefault="00130074" w:rsidP="00C22773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rFonts w:eastAsia="微軟正黑體"/>
                <w:sz w:val="20"/>
                <w:szCs w:val="20"/>
              </w:rPr>
              <w:t>※</w:t>
            </w:r>
            <w:r w:rsidRPr="008669E7">
              <w:rPr>
                <w:rFonts w:eastAsia="標楷體"/>
                <w:sz w:val="20"/>
                <w:szCs w:val="20"/>
              </w:rPr>
              <w:t xml:space="preserve"> Metadata Authorization Outside Campus</w:t>
            </w:r>
            <w:r w:rsidR="00DC3AAA" w:rsidRPr="008669E7">
              <w:rPr>
                <w:sz w:val="20"/>
                <w:szCs w:val="20"/>
              </w:rPr>
              <w:t xml:space="preserve"> (</w:t>
            </w:r>
            <w:r w:rsidR="00C56C9D" w:rsidRPr="008669E7">
              <w:rPr>
                <w:rStyle w:val="hps"/>
                <w:sz w:val="20"/>
                <w:szCs w:val="20"/>
                <w:lang w:val="en"/>
              </w:rPr>
              <w:t xml:space="preserve">Keywords, </w:t>
            </w:r>
            <w:r w:rsidR="00C56C9D" w:rsidRPr="008669E7">
              <w:rPr>
                <w:sz w:val="20"/>
                <w:szCs w:val="20"/>
              </w:rPr>
              <w:t>Abstracts, References, TOC</w:t>
            </w:r>
            <w:r w:rsidR="00DC3AAA" w:rsidRPr="008669E7">
              <w:rPr>
                <w:sz w:val="20"/>
                <w:szCs w:val="20"/>
              </w:rPr>
              <w:t xml:space="preserve"> )</w:t>
            </w:r>
            <w:r w:rsidRPr="008669E7">
              <w:rPr>
                <w:sz w:val="20"/>
                <w:szCs w:val="20"/>
              </w:rPr>
              <w:t xml:space="preserve"> </w:t>
            </w:r>
          </w:p>
          <w:p w:rsidR="00130074" w:rsidRPr="008669E7" w:rsidRDefault="001B743E" w:rsidP="00130074">
            <w:pPr>
              <w:spacing w:line="240" w:lineRule="exact"/>
              <w:ind w:firstLineChars="157" w:firstLine="314"/>
              <w:rPr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130074" w:rsidRPr="008669E7">
              <w:rPr>
                <w:sz w:val="20"/>
                <w:szCs w:val="20"/>
              </w:rPr>
              <w:t>Released now</w:t>
            </w:r>
            <w:r w:rsidRPr="008669E7">
              <w:rPr>
                <w:rFonts w:eastAsia="標楷體"/>
                <w:sz w:val="20"/>
                <w:szCs w:val="20"/>
              </w:rPr>
              <w:t xml:space="preserve"> 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F13DFA" w:rsidRPr="008669E7">
              <w:rPr>
                <w:rFonts w:asciiTheme="minorEastAsia" w:eastAsiaTheme="minorEastAsia" w:hAnsiTheme="minorEastAsia"/>
                <w:sz w:val="20"/>
                <w:szCs w:val="20"/>
              </w:rPr>
              <w:t xml:space="preserve"> </w:t>
            </w:r>
            <w:r w:rsidR="00130074" w:rsidRPr="008669E7">
              <w:rPr>
                <w:sz w:val="20"/>
                <w:szCs w:val="20"/>
              </w:rPr>
              <w:t>Released after_____ (</w:t>
            </w:r>
            <w:proofErr w:type="spellStart"/>
            <w:r w:rsidR="00130074" w:rsidRPr="008669E7">
              <w:rPr>
                <w:sz w:val="20"/>
                <w:szCs w:val="20"/>
              </w:rPr>
              <w:t>yyyy</w:t>
            </w:r>
            <w:proofErr w:type="spellEnd"/>
            <w:r w:rsidR="00130074" w:rsidRPr="008669E7">
              <w:rPr>
                <w:sz w:val="20"/>
                <w:szCs w:val="20"/>
              </w:rPr>
              <w:t>)_____ (mm) ____(dd)</w:t>
            </w:r>
          </w:p>
          <w:p w:rsidR="00130074" w:rsidRPr="008669E7" w:rsidRDefault="00130074" w:rsidP="00130074">
            <w:pPr>
              <w:spacing w:line="240" w:lineRule="exact"/>
              <w:rPr>
                <w:sz w:val="20"/>
                <w:szCs w:val="20"/>
              </w:rPr>
            </w:pPr>
            <w:r w:rsidRPr="008669E7">
              <w:rPr>
                <w:rFonts w:eastAsia="微軟正黑體"/>
                <w:sz w:val="20"/>
                <w:szCs w:val="20"/>
              </w:rPr>
              <w:t>※</w:t>
            </w:r>
            <w:r w:rsidRPr="008669E7">
              <w:rPr>
                <w:rFonts w:eastAsia="標楷體"/>
                <w:sz w:val="20"/>
                <w:szCs w:val="20"/>
              </w:rPr>
              <w:t xml:space="preserve"> NCKU </w:t>
            </w:r>
            <w:r w:rsidRPr="008669E7">
              <w:rPr>
                <w:sz w:val="20"/>
                <w:szCs w:val="20"/>
              </w:rPr>
              <w:t xml:space="preserve">Paper Thesis/Dissertation </w:t>
            </w:r>
          </w:p>
          <w:p w:rsidR="00130074" w:rsidRPr="008669E7" w:rsidRDefault="001B743E" w:rsidP="00130074">
            <w:pPr>
              <w:spacing w:line="240" w:lineRule="exact"/>
              <w:ind w:firstLineChars="157" w:firstLine="314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130074" w:rsidRPr="008669E7">
              <w:rPr>
                <w:sz w:val="20"/>
                <w:szCs w:val="20"/>
              </w:rPr>
              <w:t xml:space="preserve">Released now 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sz w:val="20"/>
                <w:szCs w:val="20"/>
              </w:rPr>
              <w:t>Released after_____ (</w:t>
            </w:r>
            <w:proofErr w:type="spellStart"/>
            <w:r w:rsidR="00130074" w:rsidRPr="008669E7">
              <w:rPr>
                <w:sz w:val="20"/>
                <w:szCs w:val="20"/>
              </w:rPr>
              <w:t>yyyy</w:t>
            </w:r>
            <w:proofErr w:type="spellEnd"/>
            <w:r w:rsidR="00130074" w:rsidRPr="008669E7">
              <w:rPr>
                <w:sz w:val="20"/>
                <w:szCs w:val="20"/>
              </w:rPr>
              <w:t xml:space="preserve">)_____ (mm) ____(dd) 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>No release</w:t>
            </w:r>
          </w:p>
          <w:p w:rsidR="00130074" w:rsidRPr="008669E7" w:rsidRDefault="00130074" w:rsidP="00130074">
            <w:pPr>
              <w:spacing w:line="240" w:lineRule="exact"/>
              <w:ind w:left="200" w:hangingChars="100" w:hanging="200"/>
              <w:rPr>
                <w:sz w:val="20"/>
                <w:szCs w:val="20"/>
              </w:rPr>
            </w:pPr>
            <w:r w:rsidRPr="008669E7">
              <w:rPr>
                <w:rFonts w:eastAsia="微軟正黑體"/>
                <w:sz w:val="20"/>
                <w:szCs w:val="20"/>
              </w:rPr>
              <w:t>※</w:t>
            </w:r>
            <w:r w:rsidRPr="008669E7">
              <w:rPr>
                <w:sz w:val="20"/>
                <w:szCs w:val="20"/>
              </w:rPr>
              <w:t xml:space="preserve"> Authorization to National Central Library</w:t>
            </w:r>
            <w:r w:rsidR="00C22773" w:rsidRPr="008669E7">
              <w:rPr>
                <w:sz w:val="20"/>
                <w:szCs w:val="20"/>
              </w:rPr>
              <w:t xml:space="preserve"> (NCL)</w:t>
            </w:r>
            <w:r w:rsidRPr="008669E7">
              <w:rPr>
                <w:sz w:val="20"/>
                <w:szCs w:val="20"/>
              </w:rPr>
              <w:t xml:space="preserve"> Electronic file</w:t>
            </w:r>
          </w:p>
          <w:p w:rsidR="00130074" w:rsidRPr="008669E7" w:rsidRDefault="001B743E" w:rsidP="00130074">
            <w:pPr>
              <w:spacing w:line="240" w:lineRule="exact"/>
              <w:ind w:firstLineChars="157" w:firstLine="314"/>
              <w:rPr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130074" w:rsidRPr="008669E7">
              <w:rPr>
                <w:sz w:val="20"/>
                <w:szCs w:val="20"/>
              </w:rPr>
              <w:t xml:space="preserve">Released now  </w:t>
            </w:r>
            <w:r w:rsidR="00F13DFA" w:rsidRPr="008669E7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130074" w:rsidRPr="008669E7">
              <w:rPr>
                <w:sz w:val="20"/>
                <w:szCs w:val="20"/>
              </w:rPr>
              <w:t>Released after_____ (</w:t>
            </w:r>
            <w:proofErr w:type="spellStart"/>
            <w:r w:rsidR="00130074" w:rsidRPr="008669E7">
              <w:rPr>
                <w:sz w:val="20"/>
                <w:szCs w:val="20"/>
              </w:rPr>
              <w:t>yyyy</w:t>
            </w:r>
            <w:proofErr w:type="spellEnd"/>
            <w:r w:rsidR="00130074" w:rsidRPr="008669E7">
              <w:rPr>
                <w:sz w:val="20"/>
                <w:szCs w:val="20"/>
              </w:rPr>
              <w:t xml:space="preserve">)_____ (mm) ____(dd) 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130074" w:rsidRPr="008669E7">
              <w:rPr>
                <w:rFonts w:eastAsia="標楷體"/>
                <w:sz w:val="20"/>
                <w:szCs w:val="20"/>
              </w:rPr>
              <w:t xml:space="preserve"> No release</w:t>
            </w:r>
          </w:p>
          <w:p w:rsidR="00130074" w:rsidRPr="008669E7" w:rsidRDefault="00130074" w:rsidP="00130074">
            <w:pPr>
              <w:spacing w:line="240" w:lineRule="exact"/>
              <w:ind w:left="200" w:hangingChars="100" w:hanging="200"/>
              <w:rPr>
                <w:sz w:val="20"/>
                <w:szCs w:val="20"/>
              </w:rPr>
            </w:pPr>
            <w:r w:rsidRPr="008669E7">
              <w:rPr>
                <w:rFonts w:eastAsia="微軟正黑體"/>
                <w:sz w:val="20"/>
                <w:szCs w:val="20"/>
              </w:rPr>
              <w:t>※</w:t>
            </w:r>
            <w:r w:rsidRPr="008669E7">
              <w:rPr>
                <w:sz w:val="20"/>
                <w:szCs w:val="20"/>
              </w:rPr>
              <w:t xml:space="preserve"> Metadata Authorization to </w:t>
            </w:r>
            <w:r w:rsidR="00C22773" w:rsidRPr="008669E7">
              <w:rPr>
                <w:sz w:val="20"/>
                <w:szCs w:val="20"/>
              </w:rPr>
              <w:t>NCL (</w:t>
            </w:r>
            <w:r w:rsidR="00C56C9D" w:rsidRPr="008669E7">
              <w:rPr>
                <w:rStyle w:val="hps"/>
                <w:sz w:val="20"/>
                <w:szCs w:val="20"/>
                <w:lang w:val="en"/>
              </w:rPr>
              <w:t xml:space="preserve">Keywords, </w:t>
            </w:r>
            <w:r w:rsidR="00C56C9D" w:rsidRPr="008669E7">
              <w:rPr>
                <w:sz w:val="20"/>
                <w:szCs w:val="20"/>
              </w:rPr>
              <w:t>Abstracts, References, TOC</w:t>
            </w:r>
            <w:r w:rsidR="00C22773" w:rsidRPr="008669E7">
              <w:rPr>
                <w:sz w:val="20"/>
                <w:szCs w:val="20"/>
              </w:rPr>
              <w:t xml:space="preserve"> )</w:t>
            </w:r>
          </w:p>
          <w:p w:rsidR="009A1EEC" w:rsidRPr="008669E7" w:rsidRDefault="001B743E" w:rsidP="00C22773">
            <w:pPr>
              <w:spacing w:line="240" w:lineRule="exact"/>
              <w:ind w:firstLineChars="157" w:firstLine="314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C22773" w:rsidRPr="008669E7">
              <w:rPr>
                <w:sz w:val="20"/>
                <w:szCs w:val="20"/>
              </w:rPr>
              <w:t xml:space="preserve">Released now 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="00C22773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C22773" w:rsidRPr="008669E7">
              <w:rPr>
                <w:sz w:val="20"/>
                <w:szCs w:val="20"/>
              </w:rPr>
              <w:t>Released after_____ (</w:t>
            </w:r>
            <w:proofErr w:type="spellStart"/>
            <w:r w:rsidR="00C22773" w:rsidRPr="008669E7">
              <w:rPr>
                <w:sz w:val="20"/>
                <w:szCs w:val="20"/>
              </w:rPr>
              <w:t>yyyy</w:t>
            </w:r>
            <w:proofErr w:type="spellEnd"/>
            <w:r w:rsidR="00C22773" w:rsidRPr="008669E7">
              <w:rPr>
                <w:sz w:val="20"/>
                <w:szCs w:val="20"/>
              </w:rPr>
              <w:t xml:space="preserve">)_____ (mm) ____(dd)  </w:t>
            </w:r>
          </w:p>
        </w:tc>
      </w:tr>
      <w:tr w:rsidR="008669E7" w:rsidRPr="008669E7" w:rsidTr="00B03428">
        <w:trPr>
          <w:cantSplit/>
          <w:trHeight w:val="1543"/>
          <w:jc w:val="center"/>
        </w:trPr>
        <w:tc>
          <w:tcPr>
            <w:tcW w:w="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A4D4A" w:rsidRPr="008669E7" w:rsidRDefault="005A4D4A" w:rsidP="00D95A16">
            <w:pPr>
              <w:spacing w:line="240" w:lineRule="exact"/>
              <w:ind w:left="113" w:rightChars="-46" w:right="-11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A4D4A" w:rsidRPr="008669E7" w:rsidRDefault="005A4D4A" w:rsidP="00C97D0A">
            <w:pPr>
              <w:snapToGrid w:val="0"/>
              <w:spacing w:line="240" w:lineRule="exact"/>
              <w:ind w:left="176" w:hangingChars="88" w:hanging="176"/>
              <w:rPr>
                <w:rStyle w:val="hps"/>
                <w:sz w:val="20"/>
                <w:szCs w:val="20"/>
                <w:lang w:val="en" w:eastAsia="zh-HK"/>
              </w:rPr>
            </w:pPr>
            <w:r w:rsidRPr="008669E7">
              <w:rPr>
                <w:rFonts w:eastAsia="標楷體"/>
                <w:sz w:val="20"/>
                <w:szCs w:val="20"/>
              </w:rPr>
              <w:t xml:space="preserve">2. </w:t>
            </w:r>
            <w:r w:rsidRPr="008669E7">
              <w:rPr>
                <w:rStyle w:val="hps"/>
                <w:sz w:val="20"/>
                <w:szCs w:val="20"/>
                <w:lang w:val="en"/>
              </w:rPr>
              <w:t>Replacement of the Electronic file     or</w:t>
            </w:r>
            <w:r w:rsidRPr="008669E7">
              <w:rPr>
                <w:rStyle w:val="hps"/>
                <w:sz w:val="20"/>
                <w:szCs w:val="20"/>
                <w:lang w:val="en" w:eastAsia="zh-HK"/>
              </w:rPr>
              <w:t xml:space="preserve"> webpage info. revision</w:t>
            </w:r>
          </w:p>
          <w:p w:rsidR="00F21964" w:rsidRPr="008669E7" w:rsidRDefault="00F21964" w:rsidP="00F21964">
            <w:pPr>
              <w:snapToGrid w:val="0"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---------------------------</w:t>
            </w:r>
          </w:p>
          <w:p w:rsidR="005A4D4A" w:rsidRPr="008669E7" w:rsidRDefault="00F21964" w:rsidP="005765CF">
            <w:pPr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Leave it blank if nothing needs to be renewed.</w:t>
            </w:r>
            <w:r w:rsidR="005765CF" w:rsidRPr="008669E7">
              <w:rPr>
                <w:rFonts w:eastAsia="標楷體"/>
                <w:sz w:val="20"/>
                <w:szCs w:val="20"/>
              </w:rPr>
              <w:t xml:space="preserve"> 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A4D4A" w:rsidRPr="008669E7" w:rsidRDefault="005A4D4A" w:rsidP="00130074">
            <w:pPr>
              <w:pStyle w:val="HTML"/>
              <w:rPr>
                <w:rStyle w:val="hps"/>
                <w:rFonts w:ascii="Times New Roman" w:hAnsi="Times New Roman" w:cs="Times New Roman"/>
                <w:color w:val="auto"/>
              </w:rPr>
            </w:pPr>
            <w:proofErr w:type="gramStart"/>
            <w:r w:rsidRPr="008669E7">
              <w:rPr>
                <w:rFonts w:ascii="Times New Roman" w:hAnsi="Times New Roman" w:cs="Times New Roman"/>
                <w:b/>
                <w:color w:val="auto"/>
              </w:rPr>
              <w:t>＊</w:t>
            </w:r>
            <w:proofErr w:type="gramEnd"/>
            <w:r w:rsidR="00E31361" w:rsidRPr="008669E7">
              <w:rPr>
                <w:rFonts w:ascii="Times New Roman" w:eastAsia="標楷體" w:hAnsi="Times New Roman" w:cs="Times New Roman"/>
                <w:color w:val="auto"/>
              </w:rPr>
              <w:t>At</w:t>
            </w:r>
            <w:r w:rsidRPr="008669E7">
              <w:rPr>
                <w:rFonts w:ascii="Times New Roman" w:eastAsia="標楷體" w:hAnsi="Times New Roman" w:cs="Times New Roman"/>
                <w:color w:val="auto"/>
              </w:rPr>
              <w:t>tach</w:t>
            </w:r>
            <w:r w:rsidR="00E31361" w:rsidRPr="008669E7">
              <w:rPr>
                <w:rFonts w:ascii="Times New Roman" w:eastAsia="標楷體" w:hAnsi="Times New Roman" w:cs="Times New Roman"/>
                <w:color w:val="auto"/>
              </w:rPr>
              <w:t xml:space="preserve"> the</w:t>
            </w:r>
            <w:r w:rsidRPr="008669E7">
              <w:rPr>
                <w:rFonts w:ascii="Times New Roman" w:eastAsia="標楷體" w:hAnsi="Times New Roman" w:cs="Times New Roman"/>
                <w:color w:val="auto"/>
              </w:rPr>
              <w:t xml:space="preserve"> latest originality-report </w:t>
            </w:r>
            <w:r w:rsidR="00E31361" w:rsidRPr="008669E7">
              <w:rPr>
                <w:rFonts w:ascii="Times New Roman" w:eastAsia="標楷體" w:hAnsi="Times New Roman" w:cs="Times New Roman"/>
                <w:color w:val="auto"/>
              </w:rPr>
              <w:t>while submitting your application.</w:t>
            </w:r>
            <w:r w:rsidRPr="008669E7">
              <w:rPr>
                <w:rFonts w:ascii="Times New Roman" w:eastAsia="標楷體" w:hAnsi="Times New Roman" w:cs="Times New Roman"/>
                <w:color w:val="auto"/>
              </w:rPr>
              <w:t xml:space="preserve"> </w:t>
            </w:r>
          </w:p>
          <w:p w:rsidR="005A4D4A" w:rsidRPr="008669E7" w:rsidRDefault="005A4D4A" w:rsidP="00130074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  <w:proofErr w:type="gramStart"/>
            <w:r w:rsidRPr="008669E7">
              <w:rPr>
                <w:rFonts w:ascii="Times New Roman" w:hAnsi="Times New Roman" w:cs="Times New Roman"/>
                <w:b/>
                <w:color w:val="auto"/>
              </w:rPr>
              <w:t>＊</w:t>
            </w:r>
            <w:proofErr w:type="gramEnd"/>
            <w:r w:rsidR="005765CF" w:rsidRPr="008669E7">
              <w:rPr>
                <w:rFonts w:ascii="Times New Roman" w:eastAsia="標楷體" w:hAnsi="Times New Roman" w:cs="Times New Roman"/>
                <w:color w:val="auto"/>
              </w:rPr>
              <w:t>Re</w:t>
            </w:r>
            <w:r w:rsidR="00C56C9D" w:rsidRPr="008669E7">
              <w:rPr>
                <w:rFonts w:ascii="Times New Roman" w:eastAsia="標楷體" w:hAnsi="Times New Roman" w:cs="Times New Roman"/>
                <w:color w:val="auto"/>
              </w:rPr>
              <w:t xml:space="preserve">fer to the </w:t>
            </w:r>
            <w:r w:rsidRPr="008669E7">
              <w:rPr>
                <w:rFonts w:ascii="Times New Roman" w:eastAsia="標楷體" w:hAnsi="Times New Roman" w:cs="Times New Roman"/>
                <w:color w:val="auto"/>
              </w:rPr>
              <w:t>example, and insert blank page if needed.</w:t>
            </w:r>
            <w:r w:rsidR="00C56C9D" w:rsidRPr="008669E7">
              <w:rPr>
                <w:rFonts w:ascii="Times New Roman" w:eastAsia="標楷體" w:hAnsi="Times New Roman" w:cs="Times New Roman"/>
                <w:color w:val="auto"/>
              </w:rPr>
              <w:t xml:space="preserve"> </w:t>
            </w:r>
            <w:r w:rsidRPr="008669E7">
              <w:rPr>
                <w:rFonts w:ascii="Times New Roman" w:eastAsia="標楷體" w:hAnsi="Times New Roman" w:cs="Times New Roman"/>
                <w:color w:val="auto"/>
              </w:rPr>
              <w:t>(</w:t>
            </w:r>
            <w:r w:rsidRPr="008669E7">
              <w:rPr>
                <w:rFonts w:ascii="Times New Roman" w:eastAsia="標楷體" w:hAnsi="Times New Roman" w:cs="Times New Roman"/>
                <w:color w:val="auto"/>
                <w:u w:val="single"/>
              </w:rPr>
              <w:t xml:space="preserve">Print on BOTH </w:t>
            </w:r>
            <w:r w:rsidR="005765CF" w:rsidRPr="008669E7">
              <w:rPr>
                <w:rFonts w:ascii="Times New Roman" w:eastAsia="標楷體" w:hAnsi="Times New Roman" w:cs="Times New Roman"/>
                <w:color w:val="auto"/>
                <w:u w:val="single"/>
              </w:rPr>
              <w:t>sides is helpful</w:t>
            </w:r>
            <w:r w:rsidRPr="008669E7">
              <w:rPr>
                <w:rFonts w:ascii="Times New Roman" w:eastAsia="標楷體" w:hAnsi="Times New Roman" w:cs="Times New Roman"/>
                <w:color w:val="auto"/>
              </w:rPr>
              <w:t xml:space="preserve">) </w:t>
            </w:r>
          </w:p>
          <w:p w:rsidR="005A4D4A" w:rsidRPr="008669E7" w:rsidRDefault="005A4D4A" w:rsidP="00130074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  <w:r w:rsidRPr="008669E7">
              <w:rPr>
                <w:rFonts w:ascii="Times New Roman" w:eastAsia="標楷體" w:hAnsi="Times New Roman" w:cs="Times New Roman"/>
                <w:color w:val="auto"/>
              </w:rPr>
              <w:t xml:space="preserve">ex: page iii, adjust the data on table 5-3 (3213→3313) </w:t>
            </w:r>
          </w:p>
          <w:p w:rsidR="005A4D4A" w:rsidRPr="008669E7" w:rsidRDefault="005A4D4A" w:rsidP="00130074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  <w:r w:rsidRPr="008669E7">
              <w:rPr>
                <w:rFonts w:ascii="Times New Roman" w:eastAsia="標楷體" w:hAnsi="Times New Roman" w:cs="Times New Roman"/>
                <w:color w:val="auto"/>
              </w:rPr>
              <w:t xml:space="preserve">ex: page 36, adjust the paragraph 3 (first, we consult with→first of all, we </w:t>
            </w:r>
            <w:proofErr w:type="spellStart"/>
            <w:r w:rsidRPr="008669E7">
              <w:rPr>
                <w:rFonts w:ascii="Times New Roman" w:eastAsia="標楷體" w:hAnsi="Times New Roman" w:cs="Times New Roman"/>
                <w:color w:val="auto"/>
              </w:rPr>
              <w:t>cosult</w:t>
            </w:r>
            <w:proofErr w:type="spellEnd"/>
            <w:r w:rsidRPr="008669E7">
              <w:rPr>
                <w:rFonts w:ascii="Times New Roman" w:eastAsia="標楷體" w:hAnsi="Times New Roman" w:cs="Times New Roman"/>
                <w:color w:val="auto"/>
              </w:rPr>
              <w:t xml:space="preserve"> with)</w:t>
            </w:r>
          </w:p>
          <w:p w:rsidR="005A4D4A" w:rsidRPr="008669E7" w:rsidRDefault="005A4D4A" w:rsidP="00130074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</w:p>
          <w:p w:rsidR="005A4D4A" w:rsidRPr="008669E7" w:rsidRDefault="005A4D4A" w:rsidP="00130074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</w:p>
          <w:p w:rsidR="005A4D4A" w:rsidRPr="008669E7" w:rsidRDefault="005A4D4A" w:rsidP="00130074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</w:p>
          <w:p w:rsidR="005A4D4A" w:rsidRPr="008669E7" w:rsidRDefault="005A4D4A" w:rsidP="00130074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</w:p>
          <w:p w:rsidR="005A4D4A" w:rsidRPr="008669E7" w:rsidRDefault="005A4D4A" w:rsidP="003D5858">
            <w:pPr>
              <w:spacing w:line="240" w:lineRule="exact"/>
              <w:rPr>
                <w:sz w:val="20"/>
                <w:szCs w:val="20"/>
              </w:rPr>
            </w:pPr>
            <w:proofErr w:type="gramStart"/>
            <w:r w:rsidRPr="008669E7">
              <w:rPr>
                <w:b/>
                <w:sz w:val="20"/>
                <w:szCs w:val="20"/>
              </w:rPr>
              <w:t>＊</w:t>
            </w:r>
            <w:proofErr w:type="gramEnd"/>
            <w:r w:rsidRPr="008669E7">
              <w:rPr>
                <w:sz w:val="20"/>
                <w:szCs w:val="20"/>
              </w:rPr>
              <w:t>Please e-mail the full-text PDF and text-file (</w:t>
            </w:r>
            <w:r w:rsidRPr="008669E7">
              <w:rPr>
                <w:sz w:val="20"/>
                <w:szCs w:val="20"/>
                <w:u w:val="single"/>
              </w:rPr>
              <w:t>webpage info.</w:t>
            </w:r>
            <w:r w:rsidRPr="008669E7">
              <w:rPr>
                <w:sz w:val="20"/>
                <w:szCs w:val="20"/>
              </w:rPr>
              <w:t xml:space="preserve"> ) to </w:t>
            </w:r>
            <w:hyperlink r:id="rId8" w:history="1">
              <w:r w:rsidRPr="008669E7">
                <w:rPr>
                  <w:rStyle w:val="a6"/>
                  <w:color w:val="auto"/>
                  <w:sz w:val="20"/>
                  <w:szCs w:val="20"/>
                </w:rPr>
                <w:t>etds@ncku.edu.tw</w:t>
              </w:r>
            </w:hyperlink>
            <w:r w:rsidRPr="008669E7">
              <w:rPr>
                <w:sz w:val="20"/>
                <w:szCs w:val="20"/>
              </w:rPr>
              <w:t xml:space="preserve">, and mark “Thesis Revise Application _ Name” in the subject. </w:t>
            </w:r>
          </w:p>
          <w:p w:rsidR="00E31361" w:rsidRPr="008669E7" w:rsidRDefault="00E31361" w:rsidP="003D5858">
            <w:pPr>
              <w:spacing w:line="240" w:lineRule="exact"/>
              <w:rPr>
                <w:sz w:val="20"/>
                <w:szCs w:val="20"/>
              </w:rPr>
            </w:pPr>
            <w:proofErr w:type="gramStart"/>
            <w:r w:rsidRPr="008669E7">
              <w:rPr>
                <w:b/>
                <w:sz w:val="20"/>
                <w:szCs w:val="20"/>
              </w:rPr>
              <w:t>＊</w:t>
            </w:r>
            <w:proofErr w:type="gramEnd"/>
            <w:r w:rsidRPr="008669E7">
              <w:rPr>
                <w:sz w:val="20"/>
                <w:szCs w:val="20"/>
              </w:rPr>
              <w:t xml:space="preserve">The replaced copy would </w:t>
            </w:r>
            <w:r w:rsidR="001152D0" w:rsidRPr="008669E7">
              <w:rPr>
                <w:sz w:val="20"/>
                <w:szCs w:val="20"/>
              </w:rPr>
              <w:t>remain</w:t>
            </w:r>
            <w:r w:rsidRPr="008669E7">
              <w:rPr>
                <w:sz w:val="20"/>
                <w:szCs w:val="20"/>
              </w:rPr>
              <w:t xml:space="preserve"> archived </w:t>
            </w:r>
            <w:r w:rsidR="001152D0" w:rsidRPr="008669E7">
              <w:rPr>
                <w:sz w:val="20"/>
                <w:szCs w:val="20"/>
              </w:rPr>
              <w:t xml:space="preserve">(not accessible) </w:t>
            </w:r>
            <w:r w:rsidRPr="008669E7">
              <w:rPr>
                <w:sz w:val="20"/>
                <w:szCs w:val="20"/>
              </w:rPr>
              <w:t>by the library</w:t>
            </w:r>
            <w:r w:rsidR="001152D0" w:rsidRPr="008669E7">
              <w:rPr>
                <w:sz w:val="20"/>
                <w:szCs w:val="20"/>
              </w:rPr>
              <w:t>.</w:t>
            </w:r>
          </w:p>
        </w:tc>
      </w:tr>
      <w:tr w:rsidR="008669E7" w:rsidRPr="008669E7" w:rsidTr="00B03428">
        <w:trPr>
          <w:cantSplit/>
          <w:trHeight w:val="866"/>
          <w:jc w:val="center"/>
        </w:trPr>
        <w:tc>
          <w:tcPr>
            <w:tcW w:w="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1D12DA" w:rsidRPr="008669E7" w:rsidRDefault="001D12DA" w:rsidP="001D12DA">
            <w:pPr>
              <w:spacing w:line="240" w:lineRule="exact"/>
              <w:ind w:left="113" w:rightChars="-46" w:right="-11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46CB8" w:rsidRPr="008669E7" w:rsidRDefault="001D12DA" w:rsidP="00A46CB8">
            <w:pPr>
              <w:snapToGrid w:val="0"/>
              <w:spacing w:line="240" w:lineRule="exact"/>
              <w:ind w:left="176" w:hangingChars="88" w:hanging="176"/>
              <w:rPr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 xml:space="preserve">3. </w:t>
            </w:r>
            <w:r w:rsidR="00130074" w:rsidRPr="008669E7">
              <w:rPr>
                <w:rStyle w:val="hps"/>
                <w:sz w:val="20"/>
                <w:szCs w:val="20"/>
                <w:lang w:val="en" w:eastAsia="zh-HK"/>
              </w:rPr>
              <w:t>Replacement</w:t>
            </w:r>
            <w:r w:rsidR="00130074" w:rsidRPr="008669E7">
              <w:rPr>
                <w:rStyle w:val="hps"/>
                <w:sz w:val="20"/>
                <w:szCs w:val="20"/>
                <w:lang w:val="en"/>
              </w:rPr>
              <w:t xml:space="preserve"> of the </w:t>
            </w:r>
            <w:r w:rsidR="00A46CB8" w:rsidRPr="008669E7">
              <w:rPr>
                <w:rStyle w:val="hps"/>
                <w:sz w:val="20"/>
                <w:szCs w:val="20"/>
                <w:lang w:val="en"/>
              </w:rPr>
              <w:t xml:space="preserve">Printed copies </w:t>
            </w:r>
            <w:r w:rsidR="00130074" w:rsidRPr="008669E7">
              <w:rPr>
                <w:rStyle w:val="hps"/>
                <w:sz w:val="20"/>
                <w:szCs w:val="20"/>
                <w:lang w:val="en"/>
              </w:rPr>
              <w:t>of thesis/dissertation</w:t>
            </w:r>
            <w:r w:rsidR="00130074" w:rsidRPr="008669E7">
              <w:rPr>
                <w:sz w:val="20"/>
                <w:szCs w:val="20"/>
              </w:rPr>
              <w:t xml:space="preserve"> </w:t>
            </w:r>
          </w:p>
          <w:p w:rsidR="00F21964" w:rsidRPr="008669E7" w:rsidRDefault="00F21964" w:rsidP="00F21964">
            <w:pPr>
              <w:snapToGrid w:val="0"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---------------------------</w:t>
            </w:r>
          </w:p>
          <w:p w:rsidR="00A46CB8" w:rsidRPr="008669E7" w:rsidRDefault="00F21964" w:rsidP="005765CF">
            <w:pPr>
              <w:snapToGrid w:val="0"/>
              <w:spacing w:line="240" w:lineRule="exact"/>
              <w:rPr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Leave it blank if nothing needs to be renewed.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5858" w:rsidRPr="008669E7" w:rsidRDefault="003D5858" w:rsidP="003D5858">
            <w:pPr>
              <w:pStyle w:val="HTML"/>
              <w:rPr>
                <w:rFonts w:ascii="Times New Roman" w:eastAsia="標楷體" w:hAnsi="Times New Roman" w:cs="Times New Roman"/>
                <w:color w:val="auto"/>
              </w:rPr>
            </w:pPr>
            <w:proofErr w:type="gramStart"/>
            <w:r w:rsidRPr="008669E7">
              <w:rPr>
                <w:rFonts w:ascii="Times New Roman" w:hAnsi="Times New Roman" w:cs="Times New Roman"/>
                <w:b/>
                <w:color w:val="auto"/>
              </w:rPr>
              <w:t>＊</w:t>
            </w:r>
            <w:proofErr w:type="gramEnd"/>
            <w:r w:rsidR="005765CF" w:rsidRPr="008669E7">
              <w:rPr>
                <w:rFonts w:ascii="Times New Roman" w:eastAsia="標楷體" w:hAnsi="Times New Roman" w:cs="Times New Roman"/>
                <w:color w:val="auto"/>
              </w:rPr>
              <w:t>Refer to the example</w:t>
            </w:r>
            <w:r w:rsidRPr="008669E7">
              <w:rPr>
                <w:rFonts w:ascii="Times New Roman" w:eastAsia="標楷體" w:hAnsi="Times New Roman" w:cs="Times New Roman"/>
                <w:color w:val="auto"/>
              </w:rPr>
              <w:t xml:space="preserve"> as above, and insert blank page if needed. </w:t>
            </w:r>
            <w:r w:rsidR="00BF3C05" w:rsidRPr="008669E7">
              <w:rPr>
                <w:rFonts w:ascii="Times New Roman" w:eastAsia="標楷體" w:hAnsi="Times New Roman" w:cs="Times New Roman"/>
                <w:color w:val="auto"/>
              </w:rPr>
              <w:t>(</w:t>
            </w:r>
            <w:r w:rsidR="005765CF" w:rsidRPr="008669E7">
              <w:rPr>
                <w:rFonts w:ascii="Times New Roman" w:eastAsia="標楷體" w:hAnsi="Times New Roman" w:cs="Times New Roman"/>
                <w:color w:val="auto"/>
                <w:u w:val="single"/>
              </w:rPr>
              <w:t>Print on BOTH sides</w:t>
            </w:r>
            <w:r w:rsidR="00BF3C05" w:rsidRPr="008669E7">
              <w:rPr>
                <w:rFonts w:ascii="Times New Roman" w:eastAsia="標楷體" w:hAnsi="Times New Roman" w:cs="Times New Roman"/>
                <w:color w:val="auto"/>
              </w:rPr>
              <w:t>)</w:t>
            </w:r>
          </w:p>
          <w:p w:rsidR="00130074" w:rsidRPr="008669E7" w:rsidRDefault="00130074" w:rsidP="00130074">
            <w:pPr>
              <w:pStyle w:val="HTML"/>
              <w:rPr>
                <w:rFonts w:ascii="Times New Roman" w:hAnsi="Times New Roman" w:cs="Times New Roman"/>
                <w:color w:val="auto"/>
              </w:rPr>
            </w:pPr>
          </w:p>
          <w:p w:rsidR="00BF0F2E" w:rsidRPr="008669E7" w:rsidRDefault="00BF0F2E" w:rsidP="00130074">
            <w:pPr>
              <w:pStyle w:val="HTML"/>
              <w:rPr>
                <w:rFonts w:ascii="Times New Roman" w:hAnsi="Times New Roman" w:cs="Times New Roman"/>
                <w:color w:val="auto"/>
              </w:rPr>
            </w:pPr>
          </w:p>
          <w:p w:rsidR="005A4D4A" w:rsidRPr="008669E7" w:rsidRDefault="005A4D4A" w:rsidP="00130074">
            <w:pPr>
              <w:pStyle w:val="HTML"/>
              <w:rPr>
                <w:rFonts w:ascii="Times New Roman" w:hAnsi="Times New Roman" w:cs="Times New Roman"/>
                <w:color w:val="auto"/>
              </w:rPr>
            </w:pPr>
          </w:p>
          <w:p w:rsidR="001D12DA" w:rsidRPr="008669E7" w:rsidRDefault="0005781E" w:rsidP="0005781E">
            <w:pPr>
              <w:spacing w:line="240" w:lineRule="exact"/>
              <w:ind w:leftChars="-10" w:hangingChars="12" w:hanging="24"/>
              <w:rPr>
                <w:rFonts w:eastAsia="標楷體"/>
                <w:sz w:val="20"/>
                <w:szCs w:val="20"/>
              </w:rPr>
            </w:pPr>
            <w:proofErr w:type="gramStart"/>
            <w:r w:rsidRPr="008669E7">
              <w:rPr>
                <w:b/>
                <w:sz w:val="20"/>
                <w:szCs w:val="20"/>
              </w:rPr>
              <w:t>＊</w:t>
            </w:r>
            <w:proofErr w:type="gramEnd"/>
            <w:r w:rsidRPr="008669E7">
              <w:rPr>
                <w:rFonts w:eastAsia="細明體"/>
                <w:kern w:val="0"/>
                <w:sz w:val="20"/>
                <w:szCs w:val="20"/>
                <w:lang w:val="en"/>
              </w:rPr>
              <w:t xml:space="preserve">Please submit </w:t>
            </w:r>
            <w:r w:rsidRPr="008669E7">
              <w:rPr>
                <w:rFonts w:eastAsia="細明體"/>
                <w:kern w:val="0"/>
                <w:sz w:val="20"/>
                <w:szCs w:val="20"/>
                <w:u w:val="single"/>
                <w:lang w:val="en"/>
              </w:rPr>
              <w:t>the amended copies to the office</w:t>
            </w:r>
            <w:r w:rsidRPr="008669E7">
              <w:rPr>
                <w:rFonts w:eastAsia="細明體"/>
                <w:kern w:val="0"/>
                <w:sz w:val="20"/>
                <w:szCs w:val="20"/>
                <w:lang w:val="en"/>
              </w:rPr>
              <w:t xml:space="preserve"> at 5F </w:t>
            </w:r>
            <w:r w:rsidRPr="008669E7">
              <w:rPr>
                <w:rFonts w:eastAsia="細明體"/>
                <w:kern w:val="0"/>
                <w:sz w:val="20"/>
                <w:szCs w:val="20"/>
                <w:u w:val="single"/>
                <w:lang w:val="en"/>
              </w:rPr>
              <w:t>in the main library</w:t>
            </w:r>
            <w:r w:rsidRPr="008669E7">
              <w:rPr>
                <w:rFonts w:eastAsia="細明體"/>
                <w:kern w:val="0"/>
                <w:sz w:val="20"/>
                <w:szCs w:val="20"/>
                <w:lang w:val="en"/>
              </w:rPr>
              <w:t xml:space="preserve">, medical college students submit to the Medical Library.  </w:t>
            </w:r>
            <w:r w:rsidR="008F5DCB" w:rsidRPr="008669E7">
              <w:rPr>
                <w:rFonts w:eastAsia="細明體"/>
                <w:kern w:val="0"/>
                <w:sz w:val="20"/>
                <w:szCs w:val="20"/>
                <w:lang w:val="en"/>
              </w:rPr>
              <w:t xml:space="preserve"> </w:t>
            </w:r>
          </w:p>
        </w:tc>
      </w:tr>
      <w:tr w:rsidR="008669E7" w:rsidRPr="008669E7" w:rsidTr="00B03428">
        <w:trPr>
          <w:cantSplit/>
          <w:trHeight w:val="565"/>
          <w:jc w:val="center"/>
        </w:trPr>
        <w:tc>
          <w:tcPr>
            <w:tcW w:w="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130074" w:rsidRPr="008669E7" w:rsidRDefault="00130074" w:rsidP="00130074">
            <w:pPr>
              <w:spacing w:line="240" w:lineRule="exact"/>
              <w:ind w:left="113" w:rightChars="-46" w:right="-11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074" w:rsidRPr="008669E7" w:rsidRDefault="00742FBC" w:rsidP="008F5DCB">
            <w:pPr>
              <w:snapToGrid w:val="0"/>
              <w:spacing w:line="240" w:lineRule="exact"/>
              <w:ind w:left="176" w:hangingChars="88" w:hanging="176"/>
              <w:rPr>
                <w:rFonts w:eastAsia="標楷體"/>
                <w:sz w:val="20"/>
                <w:szCs w:val="20"/>
              </w:rPr>
            </w:pPr>
            <w:r w:rsidRPr="008669E7">
              <w:rPr>
                <w:rStyle w:val="hps"/>
                <w:sz w:val="20"/>
                <w:szCs w:val="20"/>
                <w:lang w:val="en" w:eastAsia="zh-HK"/>
              </w:rPr>
              <w:t>4. Amendment</w:t>
            </w:r>
            <w:r w:rsidR="005765CF" w:rsidRPr="008669E7">
              <w:rPr>
                <w:rStyle w:val="hps"/>
                <w:sz w:val="20"/>
                <w:szCs w:val="20"/>
                <w:lang w:val="en" w:eastAsia="zh-HK"/>
              </w:rPr>
              <w:t xml:space="preserve"> of</w:t>
            </w:r>
            <w:r w:rsidR="008F5DCB" w:rsidRPr="008669E7">
              <w:rPr>
                <w:rStyle w:val="hps"/>
                <w:sz w:val="20"/>
                <w:szCs w:val="20"/>
                <w:lang w:val="en" w:eastAsia="zh-HK"/>
              </w:rPr>
              <w:t xml:space="preserve"> the personal information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68B5" w:rsidRPr="008669E7" w:rsidRDefault="00D503FE" w:rsidP="007B68B5">
            <w:pPr>
              <w:pStyle w:val="Standard"/>
              <w:snapToGrid w:val="0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7B68B5" w:rsidRPr="008669E7">
              <w:rPr>
                <w:rStyle w:val="hps"/>
                <w:sz w:val="20"/>
                <w:szCs w:val="20"/>
                <w:lang w:val="en" w:eastAsia="zh-HK"/>
              </w:rPr>
              <w:t>D</w:t>
            </w:r>
            <w:r w:rsidR="00E23649" w:rsidRPr="008669E7">
              <w:rPr>
                <w:rStyle w:val="hps"/>
                <w:sz w:val="20"/>
                <w:szCs w:val="20"/>
                <w:lang w:val="en" w:eastAsia="zh-HK"/>
              </w:rPr>
              <w:t xml:space="preserve">elete </w:t>
            </w:r>
            <w:r w:rsidR="008D06EB" w:rsidRPr="008669E7">
              <w:rPr>
                <w:rStyle w:val="hps"/>
                <w:sz w:val="20"/>
                <w:szCs w:val="20"/>
                <w:lang w:val="en" w:eastAsia="zh-HK"/>
              </w:rPr>
              <w:t xml:space="preserve"> </w:t>
            </w:r>
            <w:r w:rsidRPr="008669E7">
              <w:rPr>
                <w:rFonts w:asciiTheme="minorEastAsia" w:eastAsiaTheme="minorEastAsia" w:hAnsiTheme="minorEastAsia"/>
                <w:sz w:val="20"/>
                <w:szCs w:val="20"/>
              </w:rPr>
              <w:t>□</w:t>
            </w:r>
            <w:r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7B68B5" w:rsidRPr="008669E7">
              <w:rPr>
                <w:rFonts w:eastAsiaTheme="minorEastAsia"/>
                <w:sz w:val="20"/>
                <w:szCs w:val="20"/>
              </w:rPr>
              <w:t>A</w:t>
            </w:r>
            <w:r w:rsidR="00E23649" w:rsidRPr="008669E7">
              <w:rPr>
                <w:rFonts w:eastAsia="細明體"/>
                <w:kern w:val="0"/>
                <w:sz w:val="20"/>
                <w:szCs w:val="20"/>
                <w:lang w:val="en"/>
              </w:rPr>
              <w:t>mend</w:t>
            </w:r>
            <w:r w:rsidR="0083462C" w:rsidRPr="008669E7">
              <w:rPr>
                <w:rFonts w:eastAsia="標楷體"/>
                <w:sz w:val="20"/>
                <w:szCs w:val="20"/>
              </w:rPr>
              <w:t xml:space="preserve"> </w:t>
            </w:r>
            <w:r w:rsidR="00717F82" w:rsidRPr="008669E7">
              <w:rPr>
                <w:rFonts w:eastAsia="標楷體"/>
                <w:sz w:val="20"/>
                <w:szCs w:val="20"/>
              </w:rPr>
              <w:t xml:space="preserve">_Please specify it: </w:t>
            </w:r>
          </w:p>
          <w:p w:rsidR="008F5DCB" w:rsidRPr="008669E7" w:rsidRDefault="007B68B5" w:rsidP="007B68B5">
            <w:pPr>
              <w:pStyle w:val="Standard"/>
              <w:snapToGrid w:val="0"/>
              <w:rPr>
                <w:rFonts w:eastAsia="標楷體"/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(</w:t>
            </w:r>
            <w:r w:rsidR="008F5DCB" w:rsidRPr="008669E7">
              <w:rPr>
                <w:rFonts w:eastAsia="細明體"/>
                <w:kern w:val="0"/>
                <w:sz w:val="20"/>
                <w:szCs w:val="20"/>
                <w:lang w:val="en"/>
              </w:rPr>
              <w:t>the signature-of-the-applicant and the Department-Seal are required.</w:t>
            </w:r>
            <w:r w:rsidRPr="008669E7">
              <w:rPr>
                <w:rFonts w:eastAsia="細明體"/>
                <w:kern w:val="0"/>
                <w:sz w:val="20"/>
                <w:szCs w:val="20"/>
                <w:lang w:val="en"/>
              </w:rPr>
              <w:t>)</w:t>
            </w:r>
          </w:p>
        </w:tc>
      </w:tr>
      <w:tr w:rsidR="008669E7" w:rsidRPr="008669E7" w:rsidTr="00B03428">
        <w:trPr>
          <w:cantSplit/>
          <w:trHeight w:val="353"/>
          <w:jc w:val="center"/>
        </w:trPr>
        <w:tc>
          <w:tcPr>
            <w:tcW w:w="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2DA" w:rsidRPr="008669E7" w:rsidRDefault="001D12DA" w:rsidP="001D12DA">
            <w:pPr>
              <w:spacing w:line="240" w:lineRule="exact"/>
              <w:ind w:rightChars="-46" w:right="-11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2DA" w:rsidRPr="008669E7" w:rsidRDefault="001D12DA" w:rsidP="001D12DA">
            <w:pPr>
              <w:snapToGrid w:val="0"/>
              <w:spacing w:line="240" w:lineRule="exact"/>
              <w:ind w:left="176" w:hangingChars="88" w:hanging="176"/>
              <w:rPr>
                <w:sz w:val="20"/>
                <w:szCs w:val="20"/>
              </w:rPr>
            </w:pPr>
            <w:r w:rsidRPr="008669E7">
              <w:rPr>
                <w:rFonts w:eastAsia="標楷體"/>
                <w:sz w:val="20"/>
                <w:szCs w:val="20"/>
              </w:rPr>
              <w:t>5.</w:t>
            </w:r>
            <w:r w:rsidRPr="008669E7">
              <w:rPr>
                <w:sz w:val="20"/>
                <w:szCs w:val="20"/>
              </w:rPr>
              <w:t xml:space="preserve"> Misc.</w:t>
            </w:r>
          </w:p>
        </w:tc>
        <w:tc>
          <w:tcPr>
            <w:tcW w:w="7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2DA" w:rsidRPr="008669E7" w:rsidRDefault="001D12DA" w:rsidP="001D12DA">
            <w:pPr>
              <w:spacing w:line="240" w:lineRule="exact"/>
              <w:ind w:left="300" w:hangingChars="150" w:hanging="300"/>
              <w:jc w:val="both"/>
              <w:rPr>
                <w:rFonts w:eastAsia="標楷體"/>
                <w:sz w:val="20"/>
                <w:szCs w:val="20"/>
              </w:rPr>
            </w:pPr>
          </w:p>
        </w:tc>
      </w:tr>
      <w:tr w:rsidR="008669E7" w:rsidRPr="008669E7" w:rsidTr="00B03428">
        <w:trPr>
          <w:trHeight w:val="270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</w:tcBorders>
            <w:vAlign w:val="center"/>
          </w:tcPr>
          <w:p w:rsidR="005765CF" w:rsidRPr="008669E7" w:rsidRDefault="008A2B0D" w:rsidP="005765CF">
            <w:pPr>
              <w:pStyle w:val="a4"/>
              <w:ind w:left="200" w:hangingChars="100" w:hanging="200"/>
            </w:pPr>
            <w:proofErr w:type="gramStart"/>
            <w:r w:rsidRPr="008669E7">
              <w:t>＊</w:t>
            </w:r>
            <w:proofErr w:type="gramEnd"/>
            <w:r w:rsidRPr="008669E7">
              <w:t xml:space="preserve">Please read the  “ NCKU Library Dissertation/Theses Personal Data Collection Agreement ” ( </w:t>
            </w:r>
            <w:hyperlink r:id="rId9" w:history="1">
              <w:r w:rsidRPr="008669E7">
                <w:rPr>
                  <w:rStyle w:val="a6"/>
                  <w:color w:val="auto"/>
                </w:rPr>
                <w:t>http://www.lib.ncku.edu.tw/using/form/ApplicationforPersonalRight_en.pdf</w:t>
              </w:r>
            </w:hyperlink>
            <w:r w:rsidRPr="008669E7">
              <w:t xml:space="preserve"> ) before checking the box below.</w:t>
            </w:r>
          </w:p>
          <w:p w:rsidR="005765CF" w:rsidRPr="008669E7" w:rsidRDefault="005765CF" w:rsidP="005765CF">
            <w:pPr>
              <w:pStyle w:val="a4"/>
              <w:ind w:firstLineChars="100" w:firstLine="200"/>
            </w:pPr>
            <w:r w:rsidRPr="008669E7">
              <w:rPr>
                <w:rFonts w:asciiTheme="minorEastAsia" w:eastAsiaTheme="minorEastAsia" w:hAnsiTheme="minorEastAsia"/>
              </w:rPr>
              <w:t>□</w:t>
            </w:r>
            <w:r w:rsidR="008A2B0D" w:rsidRPr="008669E7">
              <w:t xml:space="preserve"> I accept NCKU Library Personal Data Collection Agreement.</w:t>
            </w:r>
          </w:p>
        </w:tc>
      </w:tr>
      <w:tr w:rsidR="008669E7" w:rsidRPr="008669E7" w:rsidTr="00B03428">
        <w:trPr>
          <w:trHeight w:val="270"/>
          <w:jc w:val="center"/>
        </w:trPr>
        <w:tc>
          <w:tcPr>
            <w:tcW w:w="3963" w:type="dxa"/>
            <w:gridSpan w:val="3"/>
            <w:vAlign w:val="center"/>
          </w:tcPr>
          <w:p w:rsidR="008A2B0D" w:rsidRPr="008669E7" w:rsidRDefault="008A2B0D" w:rsidP="00750589">
            <w:pPr>
              <w:spacing w:line="240" w:lineRule="exact"/>
              <w:rPr>
                <w:rStyle w:val="hps"/>
                <w:b/>
                <w:sz w:val="20"/>
                <w:szCs w:val="20"/>
                <w:lang w:val="en"/>
              </w:rPr>
            </w:pPr>
            <w:r w:rsidRPr="008669E7">
              <w:rPr>
                <w:rStyle w:val="hps"/>
                <w:b/>
                <w:sz w:val="20"/>
                <w:szCs w:val="20"/>
                <w:lang w:val="en"/>
              </w:rPr>
              <w:t>Applicant (signature):</w:t>
            </w:r>
          </w:p>
          <w:p w:rsidR="00C65B3E" w:rsidRPr="008669E7" w:rsidRDefault="008A2B0D" w:rsidP="00750589">
            <w:pPr>
              <w:spacing w:line="240" w:lineRule="exact"/>
              <w:rPr>
                <w:rStyle w:val="hps"/>
                <w:b/>
                <w:sz w:val="20"/>
                <w:szCs w:val="20"/>
                <w:lang w:val="en"/>
              </w:rPr>
            </w:pPr>
            <w:r w:rsidRPr="008669E7">
              <w:rPr>
                <w:rStyle w:val="hps"/>
                <w:b/>
                <w:sz w:val="20"/>
                <w:szCs w:val="20"/>
                <w:lang w:val="en"/>
              </w:rPr>
              <w:t>Advisor(s) (signature):</w:t>
            </w:r>
          </w:p>
          <w:p w:rsidR="00C65B3E" w:rsidRPr="008669E7" w:rsidRDefault="008A2B0D" w:rsidP="00750589">
            <w:pPr>
              <w:spacing w:line="240" w:lineRule="exact"/>
              <w:rPr>
                <w:rStyle w:val="hps"/>
                <w:b/>
                <w:sz w:val="20"/>
                <w:szCs w:val="20"/>
                <w:lang w:val="en"/>
              </w:rPr>
            </w:pPr>
            <w:r w:rsidRPr="008669E7">
              <w:rPr>
                <w:rStyle w:val="hps"/>
                <w:b/>
                <w:sz w:val="20"/>
                <w:szCs w:val="20"/>
                <w:lang w:val="en"/>
              </w:rPr>
              <w:t>Department Seal:</w:t>
            </w:r>
          </w:p>
          <w:p w:rsidR="00822FE8" w:rsidRPr="008669E7" w:rsidRDefault="00822FE8" w:rsidP="00750589">
            <w:pPr>
              <w:spacing w:line="240" w:lineRule="exact"/>
              <w:rPr>
                <w:rStyle w:val="hps"/>
                <w:sz w:val="20"/>
                <w:szCs w:val="20"/>
              </w:rPr>
            </w:pPr>
          </w:p>
          <w:p w:rsidR="00822FE8" w:rsidRPr="008669E7" w:rsidRDefault="00822FE8" w:rsidP="00750589">
            <w:pPr>
              <w:spacing w:line="240" w:lineRule="exact"/>
              <w:rPr>
                <w:rStyle w:val="hps"/>
              </w:rPr>
            </w:pPr>
          </w:p>
          <w:p w:rsidR="00B03428" w:rsidRPr="008669E7" w:rsidRDefault="00B03428" w:rsidP="00750589">
            <w:pPr>
              <w:spacing w:line="240" w:lineRule="exact"/>
              <w:rPr>
                <w:b/>
                <w:sz w:val="20"/>
                <w:szCs w:val="20"/>
                <w:lang w:val="en"/>
              </w:rPr>
            </w:pPr>
          </w:p>
        </w:tc>
        <w:tc>
          <w:tcPr>
            <w:tcW w:w="6522" w:type="dxa"/>
            <w:gridSpan w:val="3"/>
          </w:tcPr>
          <w:p w:rsidR="008A2B0D" w:rsidRPr="008669E7" w:rsidRDefault="008A2B0D" w:rsidP="008A2B0D">
            <w:pPr>
              <w:spacing w:line="240" w:lineRule="exact"/>
              <w:rPr>
                <w:rStyle w:val="hps"/>
                <w:sz w:val="20"/>
                <w:szCs w:val="20"/>
                <w:lang w:val="en"/>
              </w:rPr>
            </w:pPr>
            <w:r w:rsidRPr="008669E7">
              <w:rPr>
                <w:rStyle w:val="hps"/>
                <w:sz w:val="20"/>
                <w:szCs w:val="20"/>
                <w:lang w:val="en"/>
              </w:rPr>
              <w:t>Date of Application</w:t>
            </w:r>
            <w:r w:rsidRPr="008669E7">
              <w:rPr>
                <w:rStyle w:val="hps"/>
                <w:sz w:val="20"/>
                <w:szCs w:val="20"/>
              </w:rPr>
              <w:t xml:space="preserve">: </w:t>
            </w:r>
            <w:r w:rsidRPr="008669E7">
              <w:rPr>
                <w:rStyle w:val="hps"/>
                <w:sz w:val="20"/>
                <w:szCs w:val="20"/>
                <w:lang w:val="en"/>
              </w:rPr>
              <w:t>_____ (</w:t>
            </w:r>
            <w:proofErr w:type="spellStart"/>
            <w:r w:rsidRPr="008669E7">
              <w:rPr>
                <w:rStyle w:val="hps"/>
                <w:sz w:val="20"/>
                <w:szCs w:val="20"/>
                <w:lang w:val="en"/>
              </w:rPr>
              <w:t>yyyy</w:t>
            </w:r>
            <w:proofErr w:type="spellEnd"/>
            <w:r w:rsidRPr="008669E7">
              <w:rPr>
                <w:rStyle w:val="hps"/>
                <w:sz w:val="20"/>
                <w:szCs w:val="20"/>
                <w:lang w:val="en"/>
              </w:rPr>
              <w:t>)_____ (mm) ____(dd)</w:t>
            </w:r>
            <w:r w:rsidR="00C65B3E" w:rsidRPr="008669E7">
              <w:rPr>
                <w:rStyle w:val="hps"/>
                <w:sz w:val="20"/>
                <w:szCs w:val="20"/>
                <w:lang w:val="en"/>
              </w:rPr>
              <w:t xml:space="preserve"> </w:t>
            </w:r>
            <w:r w:rsidR="00592BE8" w:rsidRPr="008669E7">
              <w:rPr>
                <w:rStyle w:val="hps"/>
                <w:sz w:val="20"/>
                <w:szCs w:val="20"/>
                <w:lang w:val="en"/>
              </w:rPr>
              <w:t>(b</w:t>
            </w:r>
            <w:r w:rsidRPr="008669E7">
              <w:rPr>
                <w:rStyle w:val="hps"/>
                <w:sz w:val="20"/>
                <w:szCs w:val="20"/>
                <w:lang w:val="en"/>
              </w:rPr>
              <w:t>y applicant)</w:t>
            </w:r>
          </w:p>
          <w:p w:rsidR="008A2B0D" w:rsidRPr="008669E7" w:rsidRDefault="008A2B0D" w:rsidP="008A2B0D">
            <w:pPr>
              <w:spacing w:line="240" w:lineRule="exact"/>
              <w:rPr>
                <w:rStyle w:val="hps"/>
                <w:sz w:val="20"/>
                <w:szCs w:val="20"/>
                <w:lang w:val="en"/>
              </w:rPr>
            </w:pPr>
            <w:r w:rsidRPr="008669E7">
              <w:rPr>
                <w:rStyle w:val="hps"/>
                <w:sz w:val="20"/>
                <w:szCs w:val="20"/>
              </w:rPr>
              <w:t xml:space="preserve">Revise </w:t>
            </w:r>
            <w:r w:rsidRPr="008669E7">
              <w:rPr>
                <w:rStyle w:val="hps"/>
                <w:sz w:val="20"/>
                <w:szCs w:val="20"/>
                <w:lang w:val="en"/>
              </w:rPr>
              <w:t>Date:</w:t>
            </w:r>
            <w:r w:rsidRPr="008669E7">
              <w:rPr>
                <w:rStyle w:val="hps"/>
                <w:sz w:val="20"/>
                <w:szCs w:val="20"/>
              </w:rPr>
              <w:t xml:space="preserve">  </w:t>
            </w:r>
            <w:r w:rsidR="00C65B3E" w:rsidRPr="008669E7">
              <w:rPr>
                <w:rStyle w:val="hps"/>
                <w:sz w:val="20"/>
                <w:szCs w:val="20"/>
              </w:rPr>
              <w:t xml:space="preserve">  </w:t>
            </w:r>
            <w:r w:rsidRPr="008669E7">
              <w:rPr>
                <w:rStyle w:val="hps"/>
                <w:sz w:val="20"/>
                <w:szCs w:val="20"/>
              </w:rPr>
              <w:t xml:space="preserve">   </w:t>
            </w:r>
            <w:r w:rsidRPr="008669E7">
              <w:rPr>
                <w:rStyle w:val="hps"/>
                <w:sz w:val="20"/>
                <w:szCs w:val="20"/>
                <w:lang w:val="en"/>
              </w:rPr>
              <w:t>_____ (</w:t>
            </w:r>
            <w:proofErr w:type="spellStart"/>
            <w:r w:rsidRPr="008669E7">
              <w:rPr>
                <w:rStyle w:val="hps"/>
                <w:sz w:val="20"/>
                <w:szCs w:val="20"/>
                <w:lang w:val="en"/>
              </w:rPr>
              <w:t>yyyy</w:t>
            </w:r>
            <w:proofErr w:type="spellEnd"/>
            <w:r w:rsidRPr="008669E7">
              <w:rPr>
                <w:rStyle w:val="hps"/>
                <w:sz w:val="20"/>
                <w:szCs w:val="20"/>
                <w:lang w:val="en"/>
              </w:rPr>
              <w:t>)_____ (mm) ____(dd) (</w:t>
            </w:r>
            <w:r w:rsidR="00592BE8" w:rsidRPr="008669E7">
              <w:rPr>
                <w:rStyle w:val="hps"/>
                <w:sz w:val="20"/>
                <w:szCs w:val="20"/>
                <w:lang w:val="en"/>
              </w:rPr>
              <w:t>b</w:t>
            </w:r>
            <w:r w:rsidRPr="008669E7">
              <w:rPr>
                <w:rStyle w:val="hps"/>
                <w:sz w:val="20"/>
                <w:szCs w:val="20"/>
                <w:lang w:val="en"/>
              </w:rPr>
              <w:t>y Library)</w:t>
            </w:r>
          </w:p>
          <w:p w:rsidR="00C65B3E" w:rsidRPr="008669E7" w:rsidRDefault="008A2B0D" w:rsidP="008A2B0D">
            <w:pPr>
              <w:widowControl/>
              <w:rPr>
                <w:b/>
                <w:sz w:val="20"/>
                <w:szCs w:val="20"/>
                <w:lang w:val="en"/>
              </w:rPr>
            </w:pPr>
            <w:r w:rsidRPr="008669E7">
              <w:rPr>
                <w:rStyle w:val="hps"/>
                <w:sz w:val="20"/>
                <w:szCs w:val="20"/>
              </w:rPr>
              <w:t xml:space="preserve">Library </w:t>
            </w:r>
            <w:r w:rsidRPr="008669E7">
              <w:rPr>
                <w:rStyle w:val="hps"/>
                <w:sz w:val="20"/>
                <w:szCs w:val="20"/>
                <w:lang w:val="en"/>
              </w:rPr>
              <w:t>Seal:</w:t>
            </w:r>
          </w:p>
        </w:tc>
      </w:tr>
    </w:tbl>
    <w:p w:rsidR="00945189" w:rsidRPr="007D237B" w:rsidRDefault="00945189" w:rsidP="00901B69">
      <w:pPr>
        <w:rPr>
          <w:b/>
          <w:sz w:val="20"/>
          <w:szCs w:val="20"/>
          <w:lang w:val="en"/>
        </w:rPr>
      </w:pPr>
      <w:r w:rsidRPr="007D237B">
        <w:rPr>
          <w:sz w:val="20"/>
          <w:szCs w:val="20"/>
        </w:rPr>
        <w:t>-------------------------------------------------------------------------------------------------</w:t>
      </w:r>
      <w:r w:rsidR="00ED16B1" w:rsidRPr="007D237B">
        <w:rPr>
          <w:sz w:val="20"/>
          <w:szCs w:val="20"/>
        </w:rPr>
        <w:t>-------------------------</w:t>
      </w:r>
      <w:r w:rsidRPr="007D237B">
        <w:rPr>
          <w:sz w:val="20"/>
          <w:szCs w:val="20"/>
        </w:rPr>
        <w:t>-----------------------</w:t>
      </w:r>
      <w:r w:rsidR="001D12DA" w:rsidRPr="007D237B">
        <w:rPr>
          <w:sz w:val="20"/>
          <w:szCs w:val="20"/>
        </w:rPr>
        <w:t>--------</w:t>
      </w:r>
    </w:p>
    <w:p w:rsidR="00EA43CD" w:rsidRPr="00731907" w:rsidRDefault="00945189" w:rsidP="001167F3">
      <w:pPr>
        <w:spacing w:line="240" w:lineRule="atLeast"/>
        <w:ind w:left="236" w:hangingChars="118" w:hanging="236"/>
        <w:rPr>
          <w:rStyle w:val="hps"/>
          <w:sz w:val="20"/>
          <w:szCs w:val="20"/>
          <w:lang w:val="en"/>
        </w:rPr>
      </w:pPr>
      <w:r w:rsidRPr="00731907">
        <w:rPr>
          <w:rStyle w:val="hps"/>
          <w:rFonts w:eastAsia="微軟正黑體"/>
          <w:sz w:val="20"/>
          <w:szCs w:val="20"/>
          <w:lang w:val="en"/>
        </w:rPr>
        <w:t>※</w:t>
      </w:r>
      <w:r w:rsidR="008A2B0D" w:rsidRPr="00731907">
        <w:rPr>
          <w:rStyle w:val="hps"/>
          <w:sz w:val="20"/>
          <w:szCs w:val="20"/>
          <w:lang w:val="en"/>
        </w:rPr>
        <w:t xml:space="preserve"> S</w:t>
      </w:r>
      <w:r w:rsidRPr="00731907">
        <w:rPr>
          <w:rStyle w:val="hps"/>
          <w:sz w:val="20"/>
          <w:szCs w:val="20"/>
          <w:lang w:val="en"/>
        </w:rPr>
        <w:t xml:space="preserve">ubmit </w:t>
      </w:r>
      <w:r w:rsidR="008A2B0D" w:rsidRPr="00731907">
        <w:rPr>
          <w:rStyle w:val="hps"/>
          <w:sz w:val="20"/>
          <w:szCs w:val="20"/>
          <w:lang w:val="en"/>
        </w:rPr>
        <w:t xml:space="preserve">the </w:t>
      </w:r>
      <w:r w:rsidRPr="00731907">
        <w:rPr>
          <w:rStyle w:val="hps"/>
          <w:sz w:val="20"/>
          <w:szCs w:val="20"/>
          <w:lang w:val="en"/>
        </w:rPr>
        <w:t xml:space="preserve">application form through </w:t>
      </w:r>
      <w:r w:rsidR="008A2B0D" w:rsidRPr="00731907">
        <w:rPr>
          <w:rStyle w:val="hps"/>
          <w:sz w:val="20"/>
          <w:szCs w:val="20"/>
          <w:lang w:val="en"/>
        </w:rPr>
        <w:t xml:space="preserve">the following ways, or </w:t>
      </w:r>
      <w:r w:rsidR="00C65B3E" w:rsidRPr="00731907">
        <w:rPr>
          <w:rStyle w:val="hps"/>
          <w:sz w:val="20"/>
          <w:szCs w:val="20"/>
          <w:lang w:val="en"/>
        </w:rPr>
        <w:t>Contact us by Tel:</w:t>
      </w:r>
      <w:r w:rsidR="00C65B3E" w:rsidRPr="00731907">
        <w:rPr>
          <w:sz w:val="20"/>
          <w:szCs w:val="20"/>
          <w:lang w:val="en"/>
        </w:rPr>
        <w:t xml:space="preserve"> </w:t>
      </w:r>
      <w:r w:rsidR="00C65B3E" w:rsidRPr="00731907">
        <w:rPr>
          <w:rStyle w:val="hps"/>
          <w:sz w:val="20"/>
          <w:szCs w:val="20"/>
          <w:lang w:val="en"/>
        </w:rPr>
        <w:t>(</w:t>
      </w:r>
      <w:r w:rsidR="00C65B3E" w:rsidRPr="00731907">
        <w:rPr>
          <w:sz w:val="20"/>
          <w:szCs w:val="20"/>
          <w:lang w:val="en"/>
        </w:rPr>
        <w:t xml:space="preserve">06) </w:t>
      </w:r>
      <w:r w:rsidR="00C65B3E" w:rsidRPr="00731907">
        <w:rPr>
          <w:rStyle w:val="hps"/>
          <w:sz w:val="20"/>
          <w:szCs w:val="20"/>
          <w:lang w:val="en"/>
        </w:rPr>
        <w:t>2757575</w:t>
      </w:r>
      <w:r w:rsidR="00C65B3E" w:rsidRPr="00731907">
        <w:rPr>
          <w:sz w:val="20"/>
          <w:szCs w:val="20"/>
          <w:lang w:val="en"/>
        </w:rPr>
        <w:t xml:space="preserve"> ext. </w:t>
      </w:r>
      <w:r w:rsidR="00C65B3E" w:rsidRPr="00731907">
        <w:rPr>
          <w:rStyle w:val="hps"/>
          <w:sz w:val="20"/>
          <w:szCs w:val="20"/>
          <w:lang w:val="en"/>
        </w:rPr>
        <w:t>65784</w:t>
      </w:r>
      <w:r w:rsidR="00B972D8" w:rsidRPr="00731907">
        <w:rPr>
          <w:rStyle w:val="hps"/>
          <w:sz w:val="20"/>
          <w:szCs w:val="20"/>
          <w:lang w:val="en"/>
        </w:rPr>
        <w:t>.</w:t>
      </w:r>
    </w:p>
    <w:p w:rsidR="00EA43CD" w:rsidRPr="00731907" w:rsidRDefault="00945189" w:rsidP="001167F3">
      <w:pPr>
        <w:spacing w:line="240" w:lineRule="atLeast"/>
        <w:ind w:left="236" w:hangingChars="118" w:hanging="236"/>
        <w:rPr>
          <w:sz w:val="20"/>
          <w:szCs w:val="20"/>
          <w:lang w:val="en"/>
        </w:rPr>
      </w:pPr>
      <w:r w:rsidRPr="00731907">
        <w:rPr>
          <w:rStyle w:val="hps"/>
          <w:rFonts w:ascii="新細明體" w:hAnsi="新細明體" w:cs="新細明體" w:hint="eastAsia"/>
          <w:sz w:val="20"/>
          <w:szCs w:val="20"/>
          <w:lang w:val="en"/>
        </w:rPr>
        <w:t>①</w:t>
      </w:r>
      <w:r w:rsidRPr="00731907">
        <w:rPr>
          <w:rStyle w:val="hps"/>
          <w:sz w:val="20"/>
          <w:szCs w:val="20"/>
          <w:lang w:val="en"/>
        </w:rPr>
        <w:t xml:space="preserve"> </w:t>
      </w:r>
      <w:r w:rsidR="00CC133A" w:rsidRPr="00731907">
        <w:rPr>
          <w:rStyle w:val="hps"/>
          <w:sz w:val="20"/>
          <w:szCs w:val="20"/>
          <w:lang w:val="en"/>
        </w:rPr>
        <w:t xml:space="preserve">By Mail, </w:t>
      </w:r>
      <w:r w:rsidRPr="00731907">
        <w:rPr>
          <w:rStyle w:val="hps"/>
          <w:sz w:val="20"/>
          <w:szCs w:val="20"/>
          <w:lang w:val="en"/>
        </w:rPr>
        <w:t>"N</w:t>
      </w:r>
      <w:r w:rsidR="00CC133A" w:rsidRPr="00731907">
        <w:rPr>
          <w:rStyle w:val="hps"/>
          <w:sz w:val="20"/>
          <w:szCs w:val="20"/>
          <w:lang w:val="en"/>
        </w:rPr>
        <w:t>CKU</w:t>
      </w:r>
      <w:r w:rsidRPr="00731907">
        <w:rPr>
          <w:sz w:val="20"/>
          <w:szCs w:val="20"/>
          <w:lang w:val="en"/>
        </w:rPr>
        <w:t xml:space="preserve"> </w:t>
      </w:r>
      <w:r w:rsidRPr="00731907">
        <w:rPr>
          <w:rStyle w:val="hps"/>
          <w:sz w:val="20"/>
          <w:szCs w:val="20"/>
          <w:lang w:val="en"/>
        </w:rPr>
        <w:t xml:space="preserve">Library </w:t>
      </w:r>
      <w:r w:rsidR="002E46F2" w:rsidRPr="00731907">
        <w:rPr>
          <w:rStyle w:val="hps"/>
          <w:sz w:val="20"/>
          <w:szCs w:val="20"/>
          <w:lang w:val="en"/>
        </w:rPr>
        <w:t>Knowledge</w:t>
      </w:r>
      <w:r w:rsidR="001D12DA" w:rsidRPr="00731907">
        <w:rPr>
          <w:rStyle w:val="hps"/>
          <w:sz w:val="20"/>
          <w:szCs w:val="20"/>
          <w:lang w:val="en"/>
        </w:rPr>
        <w:t xml:space="preserve"> Services </w:t>
      </w:r>
      <w:r w:rsidR="00F7180B" w:rsidRPr="00731907">
        <w:rPr>
          <w:rStyle w:val="hps"/>
          <w:sz w:val="20"/>
          <w:szCs w:val="20"/>
          <w:lang w:val="en"/>
        </w:rPr>
        <w:t>D</w:t>
      </w:r>
      <w:r w:rsidR="001D12DA" w:rsidRPr="00731907">
        <w:rPr>
          <w:rStyle w:val="hps"/>
          <w:sz w:val="20"/>
          <w:szCs w:val="20"/>
          <w:lang w:val="en"/>
        </w:rPr>
        <w:t>ivision</w:t>
      </w:r>
      <w:r w:rsidR="00CC133A" w:rsidRPr="00731907">
        <w:rPr>
          <w:rStyle w:val="hps"/>
          <w:sz w:val="20"/>
          <w:szCs w:val="20"/>
          <w:lang w:val="en"/>
        </w:rPr>
        <w:t xml:space="preserve">" </w:t>
      </w:r>
      <w:r w:rsidRPr="00731907">
        <w:rPr>
          <w:rStyle w:val="hps"/>
          <w:sz w:val="20"/>
          <w:szCs w:val="20"/>
          <w:lang w:val="en"/>
        </w:rPr>
        <w:t>,</w:t>
      </w:r>
      <w:r w:rsidRPr="00731907">
        <w:rPr>
          <w:sz w:val="20"/>
          <w:szCs w:val="20"/>
          <w:lang w:val="en"/>
        </w:rPr>
        <w:t xml:space="preserve"> </w:t>
      </w:r>
      <w:r w:rsidR="00CC133A" w:rsidRPr="00731907">
        <w:rPr>
          <w:sz w:val="20"/>
          <w:szCs w:val="20"/>
          <w:lang w:val="en"/>
        </w:rPr>
        <w:t>No.1, University Road, Tainan City 701, Taiwan</w:t>
      </w:r>
    </w:p>
    <w:p w:rsidR="00EA43CD" w:rsidRPr="00731907" w:rsidRDefault="00945189" w:rsidP="001167F3">
      <w:pPr>
        <w:spacing w:line="240" w:lineRule="atLeast"/>
        <w:ind w:left="236" w:hangingChars="118" w:hanging="236"/>
        <w:rPr>
          <w:rStyle w:val="hps"/>
          <w:sz w:val="20"/>
          <w:szCs w:val="20"/>
          <w:lang w:val="en"/>
        </w:rPr>
      </w:pPr>
      <w:r w:rsidRPr="00731907">
        <w:rPr>
          <w:rStyle w:val="hps"/>
          <w:rFonts w:ascii="新細明體" w:hAnsi="新細明體" w:cs="新細明體" w:hint="eastAsia"/>
          <w:sz w:val="20"/>
          <w:szCs w:val="20"/>
          <w:lang w:val="en"/>
        </w:rPr>
        <w:t>②</w:t>
      </w:r>
      <w:r w:rsidRPr="00731907">
        <w:rPr>
          <w:sz w:val="20"/>
          <w:szCs w:val="20"/>
          <w:lang w:val="en"/>
        </w:rPr>
        <w:t xml:space="preserve"> </w:t>
      </w:r>
      <w:r w:rsidR="00CC133A" w:rsidRPr="00731907">
        <w:rPr>
          <w:sz w:val="20"/>
          <w:szCs w:val="20"/>
          <w:lang w:val="en"/>
        </w:rPr>
        <w:t xml:space="preserve">By </w:t>
      </w:r>
      <w:r w:rsidR="00EA43CD" w:rsidRPr="00731907">
        <w:rPr>
          <w:sz w:val="20"/>
          <w:szCs w:val="20"/>
          <w:lang w:val="en"/>
        </w:rPr>
        <w:t>E</w:t>
      </w:r>
      <w:r w:rsidR="00EA43CD" w:rsidRPr="00731907">
        <w:rPr>
          <w:rStyle w:val="hps"/>
          <w:sz w:val="20"/>
          <w:szCs w:val="20"/>
          <w:lang w:val="en"/>
        </w:rPr>
        <w:t>-mail</w:t>
      </w:r>
      <w:r w:rsidR="00CC133A" w:rsidRPr="00731907">
        <w:rPr>
          <w:rStyle w:val="hps"/>
          <w:sz w:val="20"/>
          <w:szCs w:val="20"/>
          <w:lang w:val="en"/>
        </w:rPr>
        <w:t xml:space="preserve">, </w:t>
      </w:r>
      <w:hyperlink r:id="rId10" w:history="1">
        <w:r w:rsidR="00CC133A" w:rsidRPr="00731907">
          <w:rPr>
            <w:rStyle w:val="a6"/>
            <w:rFonts w:eastAsia="標楷體"/>
            <w:color w:val="auto"/>
            <w:sz w:val="20"/>
            <w:szCs w:val="20"/>
          </w:rPr>
          <w:t>etds@ncku.edu.tw</w:t>
        </w:r>
      </w:hyperlink>
    </w:p>
    <w:p w:rsidR="00ED7A4F" w:rsidRPr="007D237B" w:rsidRDefault="00C65B3E" w:rsidP="00C65B3E">
      <w:pPr>
        <w:spacing w:line="240" w:lineRule="atLeast"/>
        <w:ind w:left="236" w:hangingChars="118" w:hanging="236"/>
        <w:rPr>
          <w:sz w:val="20"/>
          <w:szCs w:val="20"/>
          <w:lang w:val="en"/>
        </w:rPr>
      </w:pPr>
      <w:r w:rsidRPr="00731907">
        <w:rPr>
          <w:rFonts w:eastAsia="標楷體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89F4DE" wp14:editId="6283BBD1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1390650" cy="257175"/>
                <wp:effectExtent l="0" t="0" r="0" b="9525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06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A43CD" w:rsidRPr="00731907" w:rsidRDefault="00EA43CD" w:rsidP="00EA43CD">
                            <w:pPr>
                              <w:widowControl/>
                              <w:rPr>
                                <w:rFonts w:eastAsia="標楷體"/>
                                <w:bCs/>
                                <w:sz w:val="20"/>
                              </w:rPr>
                            </w:pPr>
                            <w:r w:rsidRPr="00731907">
                              <w:rPr>
                                <w:rFonts w:eastAsia="標楷體"/>
                                <w:bCs/>
                                <w:sz w:val="20"/>
                              </w:rPr>
                              <w:t>(Ver.2023.11.10)</w:t>
                            </w:r>
                          </w:p>
                          <w:p w:rsidR="00EA43CD" w:rsidRPr="00E0583B" w:rsidRDefault="00EA43CD" w:rsidP="00EA43CD">
                            <w:pPr>
                              <w:widowControl/>
                              <w:rPr>
                                <w:rFonts w:ascii="新細明體" w:hAnsi="新細明體" w:cs="新細明體"/>
                                <w:color w:val="FF0000"/>
                              </w:rPr>
                            </w:pPr>
                            <w:r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章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章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)</w:t>
                            </w:r>
                            <w:r w:rsidRPr="00E0583B"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所戳章</w:t>
                            </w:r>
                            <w:r w:rsidRPr="00E0583B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)</w:t>
                            </w:r>
                          </w:p>
                          <w:p w:rsidR="00EA43CD" w:rsidRPr="00E0583B" w:rsidRDefault="00EA43CD" w:rsidP="00EA43C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89F4DE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58.3pt;margin-top:.5pt;width:109.5pt;height:20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" fillcolor="white [3201]" stroked="f" strokeweight=".5pt">
                <v:textbox>
                  <w:txbxContent>
                    <w:p w:rsidR="00EA43CD" w:rsidRPr="00731907" w:rsidRDefault="00EA43CD" w:rsidP="00EA43CD">
                      <w:pPr>
                        <w:widowControl/>
                        <w:rPr>
                          <w:rFonts w:eastAsia="標楷體"/>
                          <w:bCs/>
                          <w:sz w:val="20"/>
                        </w:rPr>
                      </w:pPr>
                      <w:r w:rsidRPr="00731907">
                        <w:rPr>
                          <w:rFonts w:eastAsia="標楷體"/>
                          <w:bCs/>
                          <w:sz w:val="20"/>
                        </w:rPr>
                        <w:t>(Ver.2023.11.10)</w:t>
                      </w:r>
                    </w:p>
                    <w:p w:rsidR="00EA43CD" w:rsidRPr="00E0583B" w:rsidRDefault="00EA43CD" w:rsidP="00EA43CD">
                      <w:pPr>
                        <w:widowControl/>
                        <w:rPr>
                          <w:rFonts w:ascii="新細明體" w:hAnsi="新細明體" w:cs="新細明體"/>
                          <w:color w:val="FF0000"/>
                        </w:rPr>
                      </w:pPr>
                      <w:r>
                        <w:rPr>
                          <w:rFonts w:ascii="標楷體" w:eastAsia="標楷體" w:hAnsi="標楷體" w:cs="新細明體" w:hint="eastAsia"/>
                          <w:b/>
                          <w:bCs/>
                          <w:color w:val="000000"/>
                          <w:sz w:val="20"/>
                        </w:rPr>
                        <w:t>章</w:t>
                      </w:r>
                      <w:proofErr w:type="gramStart"/>
                      <w:r>
                        <w:rPr>
                          <w:rFonts w:ascii="標楷體" w:eastAsia="標楷體" w:hAnsi="標楷體" w:cs="新細明體" w:hint="eastAsia"/>
                          <w:b/>
                          <w:bCs/>
                          <w:color w:val="000000"/>
                          <w:sz w:val="20"/>
                        </w:rPr>
                        <w:t>章</w:t>
                      </w:r>
                      <w:proofErr w:type="gramEnd"/>
                      <w:r>
                        <w:rPr>
                          <w:rFonts w:ascii="標楷體" w:eastAsia="標楷體" w:hAnsi="標楷體" w:cs="新細明體" w:hint="eastAsia"/>
                          <w:b/>
                          <w:bCs/>
                          <w:color w:val="000000"/>
                          <w:sz w:val="20"/>
                        </w:rPr>
                        <w:t>)</w:t>
                      </w:r>
                      <w:r w:rsidRPr="00E0583B">
                        <w:rPr>
                          <w:rFonts w:ascii="標楷體" w:eastAsia="標楷體" w:hAnsi="標楷體" w:cs="新細明體" w:hint="eastAsia"/>
                          <w:b/>
                          <w:bCs/>
                          <w:color w:val="000000"/>
                          <w:sz w:val="20"/>
                        </w:rPr>
                        <w:t>所戳章</w:t>
                      </w:r>
                      <w:r w:rsidRPr="00E0583B">
                        <w:rPr>
                          <w:rFonts w:ascii="標楷體" w:eastAsia="標楷體" w:hAnsi="標楷體" w:hint="eastAsia"/>
                          <w:b/>
                          <w:bCs/>
                          <w:color w:val="000000"/>
                          <w:sz w:val="20"/>
                        </w:rPr>
                        <w:t>)</w:t>
                      </w:r>
                    </w:p>
                    <w:p w:rsidR="00EA43CD" w:rsidRPr="00E0583B" w:rsidRDefault="00EA43CD" w:rsidP="00EA43CD"/>
                  </w:txbxContent>
                </v:textbox>
                <w10:wrap anchorx="margin"/>
              </v:shape>
            </w:pict>
          </mc:Fallback>
        </mc:AlternateContent>
      </w:r>
      <w:r w:rsidR="00945189" w:rsidRPr="00731907">
        <w:rPr>
          <w:rStyle w:val="hps"/>
          <w:rFonts w:ascii="新細明體" w:hAnsi="新細明體" w:cs="新細明體" w:hint="eastAsia"/>
          <w:sz w:val="20"/>
          <w:szCs w:val="20"/>
          <w:lang w:val="en"/>
        </w:rPr>
        <w:t>③</w:t>
      </w:r>
      <w:r w:rsidR="00945189" w:rsidRPr="00731907">
        <w:rPr>
          <w:sz w:val="20"/>
          <w:szCs w:val="20"/>
          <w:lang w:val="en"/>
        </w:rPr>
        <w:t xml:space="preserve"> </w:t>
      </w:r>
      <w:r w:rsidR="00CC133A" w:rsidRPr="00731907">
        <w:rPr>
          <w:sz w:val="20"/>
          <w:szCs w:val="20"/>
          <w:lang w:val="en"/>
        </w:rPr>
        <w:t xml:space="preserve">By yourself, </w:t>
      </w:r>
      <w:r w:rsidR="00EA43CD" w:rsidRPr="00731907">
        <w:rPr>
          <w:rStyle w:val="hps"/>
          <w:sz w:val="20"/>
          <w:szCs w:val="20"/>
          <w:lang w:val="en"/>
        </w:rPr>
        <w:t>Hand</w:t>
      </w:r>
      <w:r w:rsidR="00CC133A" w:rsidRPr="00731907">
        <w:rPr>
          <w:rStyle w:val="hps"/>
          <w:sz w:val="20"/>
          <w:szCs w:val="20"/>
          <w:lang w:val="en"/>
        </w:rPr>
        <w:t>-</w:t>
      </w:r>
      <w:r w:rsidR="00EA43CD" w:rsidRPr="00731907">
        <w:rPr>
          <w:rStyle w:val="hps"/>
          <w:sz w:val="20"/>
          <w:szCs w:val="20"/>
          <w:lang w:val="en"/>
        </w:rPr>
        <w:t>in the request form in person to</w:t>
      </w:r>
      <w:r w:rsidR="00EA43CD" w:rsidRPr="00731907">
        <w:rPr>
          <w:sz w:val="20"/>
          <w:szCs w:val="20"/>
          <w:lang w:val="en"/>
        </w:rPr>
        <w:t xml:space="preserve"> </w:t>
      </w:r>
      <w:r w:rsidR="00CC133A" w:rsidRPr="00731907">
        <w:rPr>
          <w:rStyle w:val="hps"/>
          <w:sz w:val="20"/>
          <w:szCs w:val="20"/>
          <w:lang w:val="en"/>
        </w:rPr>
        <w:t xml:space="preserve">Knowledge Services </w:t>
      </w:r>
      <w:r w:rsidR="00EA43CD" w:rsidRPr="00731907">
        <w:rPr>
          <w:rStyle w:val="hps"/>
          <w:sz w:val="20"/>
          <w:szCs w:val="20"/>
          <w:lang w:val="en"/>
        </w:rPr>
        <w:t>Divisi</w:t>
      </w:r>
      <w:r w:rsidR="00EA43CD" w:rsidRPr="007D237B">
        <w:rPr>
          <w:rStyle w:val="hps"/>
          <w:sz w:val="20"/>
          <w:szCs w:val="20"/>
          <w:lang w:val="en"/>
        </w:rPr>
        <w:t>on.</w:t>
      </w:r>
    </w:p>
    <w:sectPr w:rsidR="00ED7A4F" w:rsidRPr="007D237B" w:rsidSect="00EB1FE7">
      <w:footerReference w:type="even" r:id="rId11"/>
      <w:footerReference w:type="default" r:id="rId12"/>
      <w:pgSz w:w="11907" w:h="16840" w:code="9"/>
      <w:pgMar w:top="284" w:right="851" w:bottom="284" w:left="851" w:header="567" w:footer="159" w:gutter="0"/>
      <w:pgNumType w:start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0147" w:rsidRDefault="00B00147">
      <w:r>
        <w:separator/>
      </w:r>
    </w:p>
  </w:endnote>
  <w:endnote w:type="continuationSeparator" w:id="0">
    <w:p w:rsidR="00B00147" w:rsidRDefault="00B00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k....">
    <w:altName w:val="標楷體"/>
    <w:charset w:val="00"/>
    <w:family w:val="auto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5189" w:rsidRDefault="00945189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945189" w:rsidRDefault="00945189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2765" w:rsidRDefault="000B2765" w:rsidP="00F60790">
    <w:pPr>
      <w:pStyle w:val="a4"/>
      <w:tabs>
        <w:tab w:val="clear" w:pos="4153"/>
        <w:tab w:val="center" w:pos="0"/>
      </w:tabs>
    </w:pPr>
    <w:r>
      <w:rPr>
        <w:rFonts w:hint="eastAsia"/>
      </w:rPr>
      <w:t xml:space="preserve">                                  </w:t>
    </w:r>
    <w:r w:rsidR="00F60790">
      <w:rPr>
        <w:rFonts w:hint="eastAsia"/>
      </w:rPr>
      <w:t xml:space="preserve">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0147" w:rsidRDefault="00B00147">
      <w:r>
        <w:separator/>
      </w:r>
    </w:p>
  </w:footnote>
  <w:footnote w:type="continuationSeparator" w:id="0">
    <w:p w:rsidR="00B00147" w:rsidRDefault="00B001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58E23C"/>
    <w:multiLevelType w:val="hybridMultilevel"/>
    <w:tmpl w:val="A7E8EAD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482EA2"/>
    <w:multiLevelType w:val="hybridMultilevel"/>
    <w:tmpl w:val="156C451A"/>
    <w:lvl w:ilvl="0" w:tplc="81481FBA">
      <w:start w:val="1"/>
      <w:numFmt w:val="ideographLegalTraditional"/>
      <w:lvlText w:val="%1、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hint="eastAsia"/>
        <w:b/>
        <w:color w:val="800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58C0E07"/>
    <w:multiLevelType w:val="hybridMultilevel"/>
    <w:tmpl w:val="D55253C6"/>
    <w:lvl w:ilvl="0" w:tplc="66EC07BA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ascii="Arial" w:hAnsi="Arial" w:cs="Arial" w:hint="default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56F03F0"/>
    <w:multiLevelType w:val="hybridMultilevel"/>
    <w:tmpl w:val="F12CA37E"/>
    <w:lvl w:ilvl="0" w:tplc="6E36AB02">
      <w:start w:val="5"/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6532883"/>
    <w:multiLevelType w:val="hybridMultilevel"/>
    <w:tmpl w:val="FF587A70"/>
    <w:lvl w:ilvl="0" w:tplc="90105716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E4D39F1"/>
    <w:multiLevelType w:val="hybridMultilevel"/>
    <w:tmpl w:val="00D6772E"/>
    <w:lvl w:ilvl="0" w:tplc="69CADD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04B2156"/>
    <w:multiLevelType w:val="hybridMultilevel"/>
    <w:tmpl w:val="1F766264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6A483D"/>
    <w:multiLevelType w:val="hybridMultilevel"/>
    <w:tmpl w:val="0122EE66"/>
    <w:lvl w:ilvl="0" w:tplc="EA2EA51E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21600891"/>
    <w:multiLevelType w:val="hybridMultilevel"/>
    <w:tmpl w:val="FEDE58AE"/>
    <w:lvl w:ilvl="0" w:tplc="793A2B72">
      <w:start w:val="1"/>
      <w:numFmt w:val="taiwaneseCountingThousand"/>
      <w:lvlText w:val="(%1)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2CEF0007"/>
    <w:multiLevelType w:val="hybridMultilevel"/>
    <w:tmpl w:val="B7746B44"/>
    <w:lvl w:ilvl="0" w:tplc="6C84A0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899C8F6C">
      <w:start w:val="1"/>
      <w:numFmt w:val="decimal"/>
      <w:lvlText w:val="(%3)"/>
      <w:lvlJc w:val="left"/>
      <w:pPr>
        <w:tabs>
          <w:tab w:val="num" w:pos="1425"/>
        </w:tabs>
        <w:ind w:left="1425" w:hanging="465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E855297"/>
    <w:multiLevelType w:val="hybridMultilevel"/>
    <w:tmpl w:val="A2040496"/>
    <w:lvl w:ilvl="0" w:tplc="26084328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F7A0DA9"/>
    <w:multiLevelType w:val="hybridMultilevel"/>
    <w:tmpl w:val="BBA425D8"/>
    <w:lvl w:ilvl="0" w:tplc="312AA58E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31704D58"/>
    <w:multiLevelType w:val="hybridMultilevel"/>
    <w:tmpl w:val="A224D8DE"/>
    <w:lvl w:ilvl="0" w:tplc="1A3267EE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ascii="Arial" w:hAnsi="Arial" w:cs="Arial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3A547979"/>
    <w:multiLevelType w:val="hybridMultilevel"/>
    <w:tmpl w:val="703C2688"/>
    <w:lvl w:ilvl="0" w:tplc="0FA0C5A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09D7EFA"/>
    <w:multiLevelType w:val="hybridMultilevel"/>
    <w:tmpl w:val="3EC6B94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4378044C"/>
    <w:multiLevelType w:val="hybridMultilevel"/>
    <w:tmpl w:val="E940C5F2"/>
    <w:lvl w:ilvl="0" w:tplc="FA9488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4B22D41"/>
    <w:multiLevelType w:val="hybridMultilevel"/>
    <w:tmpl w:val="BB0A0236"/>
    <w:lvl w:ilvl="0" w:tplc="4FE80C92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ascii="Arial" w:hAnsi="Arial" w:cs="Arial" w:hint="default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D1A3143"/>
    <w:multiLevelType w:val="hybridMultilevel"/>
    <w:tmpl w:val="850A4636"/>
    <w:lvl w:ilvl="0" w:tplc="A3F67F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3F77B2F"/>
    <w:multiLevelType w:val="hybridMultilevel"/>
    <w:tmpl w:val="B45CAD6A"/>
    <w:lvl w:ilvl="0" w:tplc="87E627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int="default"/>
      </w:rPr>
    </w:lvl>
    <w:lvl w:ilvl="1" w:tplc="4B7E73CE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5F230729"/>
    <w:multiLevelType w:val="hybridMultilevel"/>
    <w:tmpl w:val="BFBC472E"/>
    <w:lvl w:ilvl="0" w:tplc="3F04F0F6">
      <w:start w:val="3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1E728CE"/>
    <w:multiLevelType w:val="hybridMultilevel"/>
    <w:tmpl w:val="2C88ADAE"/>
    <w:lvl w:ilvl="0" w:tplc="253847D6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658439BC"/>
    <w:multiLevelType w:val="hybridMultilevel"/>
    <w:tmpl w:val="C2328CA6"/>
    <w:lvl w:ilvl="0" w:tplc="B88C6680">
      <w:start w:val="3"/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9EA0215"/>
    <w:multiLevelType w:val="hybridMultilevel"/>
    <w:tmpl w:val="2F46DD72"/>
    <w:lvl w:ilvl="0" w:tplc="0288624A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6A312214"/>
    <w:multiLevelType w:val="hybridMultilevel"/>
    <w:tmpl w:val="111225B8"/>
    <w:lvl w:ilvl="0" w:tplc="E5B4C11E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ascii="Arial" w:hAnsi="Arial" w:cs="Arial" w:hint="default"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6AC836CA"/>
    <w:multiLevelType w:val="hybridMultilevel"/>
    <w:tmpl w:val="DD2A4DA0"/>
    <w:lvl w:ilvl="0" w:tplc="F4C4B1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CF54F42"/>
    <w:multiLevelType w:val="hybridMultilevel"/>
    <w:tmpl w:val="276CB034"/>
    <w:lvl w:ilvl="0" w:tplc="49FA73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D87235F"/>
    <w:multiLevelType w:val="hybridMultilevel"/>
    <w:tmpl w:val="7EE48F4A"/>
    <w:lvl w:ilvl="0" w:tplc="777AF9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73A14141"/>
    <w:multiLevelType w:val="hybridMultilevel"/>
    <w:tmpl w:val="F84E8972"/>
    <w:lvl w:ilvl="0" w:tplc="6C7AF7A6">
      <w:start w:val="1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ascii="Times New Roman" w:hint="eastAsia"/>
      </w:rPr>
    </w:lvl>
    <w:lvl w:ilvl="1" w:tplc="4DA87738">
      <w:start w:val="1"/>
      <w:numFmt w:val="decimal"/>
      <w:lvlText w:val="(%2)"/>
      <w:lvlJc w:val="left"/>
      <w:pPr>
        <w:tabs>
          <w:tab w:val="num" w:pos="1350"/>
        </w:tabs>
        <w:ind w:left="1350" w:hanging="720"/>
      </w:pPr>
      <w:rPr>
        <w:rFonts w:ascii="Times New Roman" w:hAnsi="Times New Roman"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90"/>
        </w:tabs>
        <w:ind w:left="159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70"/>
        </w:tabs>
        <w:ind w:left="207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50"/>
        </w:tabs>
        <w:ind w:left="255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30"/>
        </w:tabs>
        <w:ind w:left="303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10"/>
        </w:tabs>
        <w:ind w:left="351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90"/>
        </w:tabs>
        <w:ind w:left="399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70"/>
        </w:tabs>
        <w:ind w:left="4470" w:hanging="480"/>
      </w:pPr>
    </w:lvl>
  </w:abstractNum>
  <w:abstractNum w:abstractNumId="28" w15:restartNumberingAfterBreak="0">
    <w:nsid w:val="75312264"/>
    <w:multiLevelType w:val="hybridMultilevel"/>
    <w:tmpl w:val="0B8C7F40"/>
    <w:lvl w:ilvl="0" w:tplc="473AE492">
      <w:start w:val="1"/>
      <w:numFmt w:val="decimal"/>
      <w:lvlText w:val="(%1)"/>
      <w:lvlJc w:val="left"/>
      <w:pPr>
        <w:tabs>
          <w:tab w:val="num" w:pos="405"/>
        </w:tabs>
        <w:ind w:left="405" w:hanging="405"/>
      </w:pPr>
      <w:rPr>
        <w:rFonts w:ascii="Arial" w:hAnsi="Arial" w:cs="Arial"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768B7B73"/>
    <w:multiLevelType w:val="hybridMultilevel"/>
    <w:tmpl w:val="946670A8"/>
    <w:lvl w:ilvl="0" w:tplc="4036B1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787F647F"/>
    <w:multiLevelType w:val="hybridMultilevel"/>
    <w:tmpl w:val="B64880EA"/>
    <w:lvl w:ilvl="0" w:tplc="E870C5AA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CBD34D0"/>
    <w:multiLevelType w:val="hybridMultilevel"/>
    <w:tmpl w:val="91CA69C2"/>
    <w:lvl w:ilvl="0" w:tplc="75584F88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F2C0B3E"/>
    <w:multiLevelType w:val="hybridMultilevel"/>
    <w:tmpl w:val="1E920C1E"/>
    <w:lvl w:ilvl="0" w:tplc="79367900">
      <w:start w:val="3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eastAsia="標楷體" w:hint="eastAsia"/>
      </w:rPr>
    </w:lvl>
    <w:lvl w:ilvl="1" w:tplc="54F262AE">
      <w:start w:val="1"/>
      <w:numFmt w:val="taiwaneseCountingThousand"/>
      <w:lvlText w:val="(%2)"/>
      <w:lvlJc w:val="left"/>
      <w:pPr>
        <w:tabs>
          <w:tab w:val="num" w:pos="870"/>
        </w:tabs>
        <w:ind w:left="870" w:hanging="3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8"/>
  </w:num>
  <w:num w:numId="2">
    <w:abstractNumId w:val="17"/>
  </w:num>
  <w:num w:numId="3">
    <w:abstractNumId w:val="9"/>
  </w:num>
  <w:num w:numId="4">
    <w:abstractNumId w:val="18"/>
  </w:num>
  <w:num w:numId="5">
    <w:abstractNumId w:val="14"/>
  </w:num>
  <w:num w:numId="6">
    <w:abstractNumId w:val="27"/>
  </w:num>
  <w:num w:numId="7">
    <w:abstractNumId w:val="1"/>
  </w:num>
  <w:num w:numId="8">
    <w:abstractNumId w:val="10"/>
  </w:num>
  <w:num w:numId="9">
    <w:abstractNumId w:val="11"/>
  </w:num>
  <w:num w:numId="10">
    <w:abstractNumId w:val="3"/>
  </w:num>
  <w:num w:numId="11">
    <w:abstractNumId w:val="21"/>
  </w:num>
  <w:num w:numId="12">
    <w:abstractNumId w:val="15"/>
  </w:num>
  <w:num w:numId="13">
    <w:abstractNumId w:val="26"/>
  </w:num>
  <w:num w:numId="14">
    <w:abstractNumId w:val="0"/>
  </w:num>
  <w:num w:numId="15">
    <w:abstractNumId w:val="28"/>
  </w:num>
  <w:num w:numId="16">
    <w:abstractNumId w:val="32"/>
  </w:num>
  <w:num w:numId="17">
    <w:abstractNumId w:val="22"/>
  </w:num>
  <w:num w:numId="18">
    <w:abstractNumId w:val="5"/>
  </w:num>
  <w:num w:numId="19">
    <w:abstractNumId w:val="6"/>
  </w:num>
  <w:num w:numId="20">
    <w:abstractNumId w:val="12"/>
  </w:num>
  <w:num w:numId="21">
    <w:abstractNumId w:val="23"/>
  </w:num>
  <w:num w:numId="22">
    <w:abstractNumId w:val="7"/>
  </w:num>
  <w:num w:numId="23">
    <w:abstractNumId w:val="20"/>
  </w:num>
  <w:num w:numId="24">
    <w:abstractNumId w:val="29"/>
  </w:num>
  <w:num w:numId="25">
    <w:abstractNumId w:val="2"/>
  </w:num>
  <w:num w:numId="26">
    <w:abstractNumId w:val="13"/>
  </w:num>
  <w:num w:numId="27">
    <w:abstractNumId w:val="16"/>
  </w:num>
  <w:num w:numId="28">
    <w:abstractNumId w:val="30"/>
  </w:num>
  <w:num w:numId="29">
    <w:abstractNumId w:val="24"/>
  </w:num>
  <w:num w:numId="30">
    <w:abstractNumId w:val="31"/>
  </w:num>
  <w:num w:numId="31">
    <w:abstractNumId w:val="19"/>
  </w:num>
  <w:num w:numId="32">
    <w:abstractNumId w:val="4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2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LM0NTSyNDEyNTVR0lEKTi0uzszPAykwNK0FABU7iAotAAAA"/>
  </w:docVars>
  <w:rsids>
    <w:rsidRoot w:val="009206F1"/>
    <w:rsid w:val="00002087"/>
    <w:rsid w:val="0000235E"/>
    <w:rsid w:val="00004CEB"/>
    <w:rsid w:val="00016838"/>
    <w:rsid w:val="0002137E"/>
    <w:rsid w:val="000430BD"/>
    <w:rsid w:val="0004744C"/>
    <w:rsid w:val="00047575"/>
    <w:rsid w:val="0005781E"/>
    <w:rsid w:val="00081840"/>
    <w:rsid w:val="000978DD"/>
    <w:rsid w:val="000A360A"/>
    <w:rsid w:val="000A3DF6"/>
    <w:rsid w:val="000A3E64"/>
    <w:rsid w:val="000A6B3F"/>
    <w:rsid w:val="000B2765"/>
    <w:rsid w:val="000B3BC0"/>
    <w:rsid w:val="000C24FA"/>
    <w:rsid w:val="000E3BF7"/>
    <w:rsid w:val="000E50FA"/>
    <w:rsid w:val="000F4CDC"/>
    <w:rsid w:val="000F4D34"/>
    <w:rsid w:val="00107120"/>
    <w:rsid w:val="00111B86"/>
    <w:rsid w:val="00113212"/>
    <w:rsid w:val="001152D0"/>
    <w:rsid w:val="001167F3"/>
    <w:rsid w:val="00130074"/>
    <w:rsid w:val="00144BB6"/>
    <w:rsid w:val="001577DD"/>
    <w:rsid w:val="00162C10"/>
    <w:rsid w:val="00174089"/>
    <w:rsid w:val="001757C6"/>
    <w:rsid w:val="001829DB"/>
    <w:rsid w:val="00197FA6"/>
    <w:rsid w:val="001B078E"/>
    <w:rsid w:val="001B743E"/>
    <w:rsid w:val="001D12DA"/>
    <w:rsid w:val="001D413F"/>
    <w:rsid w:val="001E0EE5"/>
    <w:rsid w:val="001E603D"/>
    <w:rsid w:val="001E77B4"/>
    <w:rsid w:val="001F28AD"/>
    <w:rsid w:val="001F71C2"/>
    <w:rsid w:val="002149AC"/>
    <w:rsid w:val="00236309"/>
    <w:rsid w:val="00236687"/>
    <w:rsid w:val="002419EF"/>
    <w:rsid w:val="00245162"/>
    <w:rsid w:val="00284728"/>
    <w:rsid w:val="002A0996"/>
    <w:rsid w:val="002C1A22"/>
    <w:rsid w:val="002C25FE"/>
    <w:rsid w:val="002D05CF"/>
    <w:rsid w:val="002E38B4"/>
    <w:rsid w:val="002E46F2"/>
    <w:rsid w:val="002F2F8B"/>
    <w:rsid w:val="00306A71"/>
    <w:rsid w:val="0033301D"/>
    <w:rsid w:val="003433EC"/>
    <w:rsid w:val="0035042F"/>
    <w:rsid w:val="00356E05"/>
    <w:rsid w:val="00360D69"/>
    <w:rsid w:val="00375AB5"/>
    <w:rsid w:val="00385992"/>
    <w:rsid w:val="003B3149"/>
    <w:rsid w:val="003D5858"/>
    <w:rsid w:val="003F5979"/>
    <w:rsid w:val="00411856"/>
    <w:rsid w:val="004221C1"/>
    <w:rsid w:val="004258B7"/>
    <w:rsid w:val="00431806"/>
    <w:rsid w:val="00452424"/>
    <w:rsid w:val="00460597"/>
    <w:rsid w:val="00482C91"/>
    <w:rsid w:val="00491ECD"/>
    <w:rsid w:val="004C33DD"/>
    <w:rsid w:val="004D2057"/>
    <w:rsid w:val="004D2F78"/>
    <w:rsid w:val="004D79F1"/>
    <w:rsid w:val="004E2443"/>
    <w:rsid w:val="0051342D"/>
    <w:rsid w:val="00514B79"/>
    <w:rsid w:val="00521D78"/>
    <w:rsid w:val="00542B1F"/>
    <w:rsid w:val="00544B7C"/>
    <w:rsid w:val="00546819"/>
    <w:rsid w:val="00551D43"/>
    <w:rsid w:val="00557B3E"/>
    <w:rsid w:val="005765CF"/>
    <w:rsid w:val="00590FB1"/>
    <w:rsid w:val="00592BE8"/>
    <w:rsid w:val="00593D32"/>
    <w:rsid w:val="00595916"/>
    <w:rsid w:val="00595EB5"/>
    <w:rsid w:val="00595F5B"/>
    <w:rsid w:val="005A28B1"/>
    <w:rsid w:val="005A4D4A"/>
    <w:rsid w:val="005D760E"/>
    <w:rsid w:val="00620F0B"/>
    <w:rsid w:val="00636D5F"/>
    <w:rsid w:val="0065015D"/>
    <w:rsid w:val="0065547E"/>
    <w:rsid w:val="00665196"/>
    <w:rsid w:val="00667FD8"/>
    <w:rsid w:val="006927CB"/>
    <w:rsid w:val="006A589B"/>
    <w:rsid w:val="006F0300"/>
    <w:rsid w:val="006F33F0"/>
    <w:rsid w:val="0070209F"/>
    <w:rsid w:val="00717F82"/>
    <w:rsid w:val="00722350"/>
    <w:rsid w:val="00727A20"/>
    <w:rsid w:val="00731907"/>
    <w:rsid w:val="00742FBC"/>
    <w:rsid w:val="007575B1"/>
    <w:rsid w:val="00757E78"/>
    <w:rsid w:val="00795B98"/>
    <w:rsid w:val="007B68B5"/>
    <w:rsid w:val="007C0C47"/>
    <w:rsid w:val="007D1EE2"/>
    <w:rsid w:val="007D237B"/>
    <w:rsid w:val="007D25DB"/>
    <w:rsid w:val="008158C4"/>
    <w:rsid w:val="00822FE8"/>
    <w:rsid w:val="00833323"/>
    <w:rsid w:val="0083462C"/>
    <w:rsid w:val="00863F91"/>
    <w:rsid w:val="008669E7"/>
    <w:rsid w:val="00873EDA"/>
    <w:rsid w:val="00874D29"/>
    <w:rsid w:val="00881558"/>
    <w:rsid w:val="00884B0E"/>
    <w:rsid w:val="008A2B0D"/>
    <w:rsid w:val="008A60BD"/>
    <w:rsid w:val="008C42BD"/>
    <w:rsid w:val="008D06EB"/>
    <w:rsid w:val="008D4042"/>
    <w:rsid w:val="008F5DCB"/>
    <w:rsid w:val="00901B69"/>
    <w:rsid w:val="0090500D"/>
    <w:rsid w:val="00915136"/>
    <w:rsid w:val="009155B8"/>
    <w:rsid w:val="009206F1"/>
    <w:rsid w:val="00945189"/>
    <w:rsid w:val="00947DF0"/>
    <w:rsid w:val="009816FC"/>
    <w:rsid w:val="00992876"/>
    <w:rsid w:val="00993941"/>
    <w:rsid w:val="009A1EEC"/>
    <w:rsid w:val="009A3C00"/>
    <w:rsid w:val="009B1C06"/>
    <w:rsid w:val="009C4C38"/>
    <w:rsid w:val="009D2C05"/>
    <w:rsid w:val="009D6A46"/>
    <w:rsid w:val="009E4BD1"/>
    <w:rsid w:val="009E7A86"/>
    <w:rsid w:val="009F7B07"/>
    <w:rsid w:val="00A06AE5"/>
    <w:rsid w:val="00A105BB"/>
    <w:rsid w:val="00A32628"/>
    <w:rsid w:val="00A369D6"/>
    <w:rsid w:val="00A43169"/>
    <w:rsid w:val="00A45D32"/>
    <w:rsid w:val="00A46CB8"/>
    <w:rsid w:val="00A46D53"/>
    <w:rsid w:val="00A731D8"/>
    <w:rsid w:val="00A74D92"/>
    <w:rsid w:val="00AA0083"/>
    <w:rsid w:val="00AC27BC"/>
    <w:rsid w:val="00AC38D6"/>
    <w:rsid w:val="00AD1CC7"/>
    <w:rsid w:val="00AD4A48"/>
    <w:rsid w:val="00B00147"/>
    <w:rsid w:val="00B03428"/>
    <w:rsid w:val="00B109EB"/>
    <w:rsid w:val="00B119D2"/>
    <w:rsid w:val="00B2104A"/>
    <w:rsid w:val="00B412EC"/>
    <w:rsid w:val="00B45704"/>
    <w:rsid w:val="00B465A4"/>
    <w:rsid w:val="00B502E6"/>
    <w:rsid w:val="00B65AE1"/>
    <w:rsid w:val="00B66260"/>
    <w:rsid w:val="00B82101"/>
    <w:rsid w:val="00B824DC"/>
    <w:rsid w:val="00B972D8"/>
    <w:rsid w:val="00BA7A38"/>
    <w:rsid w:val="00BA7A66"/>
    <w:rsid w:val="00BC1C83"/>
    <w:rsid w:val="00BC2D89"/>
    <w:rsid w:val="00BD29B0"/>
    <w:rsid w:val="00BF0F2E"/>
    <w:rsid w:val="00BF171B"/>
    <w:rsid w:val="00BF3C05"/>
    <w:rsid w:val="00BF746A"/>
    <w:rsid w:val="00C0401D"/>
    <w:rsid w:val="00C07759"/>
    <w:rsid w:val="00C210C0"/>
    <w:rsid w:val="00C21AC7"/>
    <w:rsid w:val="00C22773"/>
    <w:rsid w:val="00C24066"/>
    <w:rsid w:val="00C4777C"/>
    <w:rsid w:val="00C56C9D"/>
    <w:rsid w:val="00C65B3E"/>
    <w:rsid w:val="00C66E68"/>
    <w:rsid w:val="00C74483"/>
    <w:rsid w:val="00C82F4D"/>
    <w:rsid w:val="00C85C44"/>
    <w:rsid w:val="00C93088"/>
    <w:rsid w:val="00C97D0A"/>
    <w:rsid w:val="00CB2829"/>
    <w:rsid w:val="00CB6EB1"/>
    <w:rsid w:val="00CC133A"/>
    <w:rsid w:val="00CD4923"/>
    <w:rsid w:val="00CD52FC"/>
    <w:rsid w:val="00CE0C86"/>
    <w:rsid w:val="00CE32C7"/>
    <w:rsid w:val="00D11BA0"/>
    <w:rsid w:val="00D21DB1"/>
    <w:rsid w:val="00D307F2"/>
    <w:rsid w:val="00D33D83"/>
    <w:rsid w:val="00D34382"/>
    <w:rsid w:val="00D35444"/>
    <w:rsid w:val="00D41FB9"/>
    <w:rsid w:val="00D503FE"/>
    <w:rsid w:val="00D55796"/>
    <w:rsid w:val="00D76413"/>
    <w:rsid w:val="00D95A16"/>
    <w:rsid w:val="00DB4CDA"/>
    <w:rsid w:val="00DC0F94"/>
    <w:rsid w:val="00DC3AAA"/>
    <w:rsid w:val="00DD6CCF"/>
    <w:rsid w:val="00DE66BF"/>
    <w:rsid w:val="00DF678C"/>
    <w:rsid w:val="00E03DD2"/>
    <w:rsid w:val="00E23649"/>
    <w:rsid w:val="00E31361"/>
    <w:rsid w:val="00E44B7C"/>
    <w:rsid w:val="00E47AF6"/>
    <w:rsid w:val="00E504A9"/>
    <w:rsid w:val="00E64DF5"/>
    <w:rsid w:val="00E769AC"/>
    <w:rsid w:val="00E81D7B"/>
    <w:rsid w:val="00E92C96"/>
    <w:rsid w:val="00EA43CD"/>
    <w:rsid w:val="00EA7F97"/>
    <w:rsid w:val="00EB1FE7"/>
    <w:rsid w:val="00EB2EA2"/>
    <w:rsid w:val="00EC3537"/>
    <w:rsid w:val="00EC7122"/>
    <w:rsid w:val="00ED16B1"/>
    <w:rsid w:val="00ED3C63"/>
    <w:rsid w:val="00ED6BA8"/>
    <w:rsid w:val="00ED7A4F"/>
    <w:rsid w:val="00EE3D9A"/>
    <w:rsid w:val="00EE463D"/>
    <w:rsid w:val="00F05172"/>
    <w:rsid w:val="00F056EA"/>
    <w:rsid w:val="00F1215A"/>
    <w:rsid w:val="00F13DFA"/>
    <w:rsid w:val="00F15D73"/>
    <w:rsid w:val="00F21964"/>
    <w:rsid w:val="00F2530E"/>
    <w:rsid w:val="00F35CD3"/>
    <w:rsid w:val="00F45318"/>
    <w:rsid w:val="00F45C31"/>
    <w:rsid w:val="00F47643"/>
    <w:rsid w:val="00F5058D"/>
    <w:rsid w:val="00F60790"/>
    <w:rsid w:val="00F7180B"/>
    <w:rsid w:val="00F76276"/>
    <w:rsid w:val="00F84ED8"/>
    <w:rsid w:val="00F96F38"/>
    <w:rsid w:val="00FA3A3B"/>
    <w:rsid w:val="00FB4203"/>
    <w:rsid w:val="00FC587F"/>
    <w:rsid w:val="00FD0365"/>
    <w:rsid w:val="00FE2AED"/>
    <w:rsid w:val="00FE75E5"/>
    <w:rsid w:val="00FF2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B187B9"/>
  <w15:chartTrackingRefBased/>
  <w15:docId w15:val="{3D56E640-6DA3-4855-A753-08630414C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next w:val="a"/>
    <w:qFormat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"/>
    <w:next w:val="a"/>
    <w:qFormat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Courier New" w:cs="Courier New"/>
      <w:color w:val="000000"/>
      <w:kern w:val="0"/>
      <w:sz w:val="20"/>
      <w:szCs w:val="20"/>
    </w:rPr>
  </w:style>
  <w:style w:type="character" w:styleId="a6">
    <w:name w:val="Hyperlink"/>
    <w:semiHidden/>
    <w:rPr>
      <w:color w:val="0000FF"/>
      <w:u w:val="single"/>
    </w:rPr>
  </w:style>
  <w:style w:type="character" w:styleId="a7">
    <w:name w:val="page number"/>
    <w:basedOn w:val="a0"/>
  </w:style>
  <w:style w:type="paragraph" w:styleId="Web">
    <w:name w:val="Normal (Web)"/>
    <w:basedOn w:val="a"/>
    <w:semiHidden/>
    <w:pPr>
      <w:widowControl/>
      <w:spacing w:before="100" w:beforeAutospacing="1" w:after="100" w:afterAutospacing="1"/>
    </w:pPr>
    <w:rPr>
      <w:rFonts w:ascii="新細明體"/>
      <w:color w:val="000000"/>
      <w:kern w:val="0"/>
    </w:rPr>
  </w:style>
  <w:style w:type="character" w:styleId="a8">
    <w:name w:val="FollowedHyperlink"/>
    <w:semiHidden/>
    <w:rPr>
      <w:color w:val="800080"/>
      <w:u w:val="single"/>
    </w:rPr>
  </w:style>
  <w:style w:type="paragraph" w:styleId="a9">
    <w:name w:val="annotation text"/>
    <w:basedOn w:val="a"/>
    <w:semiHidden/>
    <w:rPr>
      <w:szCs w:val="20"/>
    </w:rPr>
  </w:style>
  <w:style w:type="character" w:styleId="aa">
    <w:name w:val="annotation reference"/>
    <w:semiHidden/>
    <w:rPr>
      <w:sz w:val="18"/>
      <w:szCs w:val="18"/>
    </w:rPr>
  </w:style>
  <w:style w:type="paragraph" w:styleId="ab">
    <w:name w:val="Body Text"/>
    <w:basedOn w:val="a"/>
    <w:semiHidden/>
    <w:pPr>
      <w:widowControl/>
      <w:spacing w:before="100" w:beforeAutospacing="1" w:after="100" w:afterAutospacing="1" w:line="360" w:lineRule="atLeast"/>
    </w:pPr>
    <w:rPr>
      <w:rFonts w:hAnsi="新細明體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06F1"/>
    <w:rPr>
      <w:rFonts w:ascii="Cambria" w:hAnsi="Cambria"/>
      <w:sz w:val="18"/>
      <w:szCs w:val="18"/>
    </w:rPr>
  </w:style>
  <w:style w:type="paragraph" w:styleId="20">
    <w:name w:val="Body Text 2"/>
    <w:basedOn w:val="a"/>
    <w:semiHidden/>
    <w:pPr>
      <w:spacing w:after="120" w:line="480" w:lineRule="auto"/>
    </w:p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標楷體k...." w:eastAsia="標楷體k...." w:cs="標楷體k...."/>
      <w:color w:val="000000"/>
      <w:sz w:val="24"/>
      <w:szCs w:val="24"/>
    </w:rPr>
  </w:style>
  <w:style w:type="character" w:customStyle="1" w:styleId="style41">
    <w:name w:val="style41"/>
    <w:rPr>
      <w:color w:val="FF0000"/>
    </w:rPr>
  </w:style>
  <w:style w:type="paragraph" w:styleId="ae">
    <w:name w:val="List Paragraph"/>
    <w:basedOn w:val="a"/>
    <w:qFormat/>
    <w:pPr>
      <w:ind w:leftChars="200" w:left="480"/>
    </w:pPr>
  </w:style>
  <w:style w:type="character" w:customStyle="1" w:styleId="hps">
    <w:name w:val="hps"/>
    <w:basedOn w:val="a0"/>
  </w:style>
  <w:style w:type="character" w:customStyle="1" w:styleId="st">
    <w:name w:val="st"/>
    <w:basedOn w:val="a0"/>
  </w:style>
  <w:style w:type="character" w:customStyle="1" w:styleId="ad">
    <w:name w:val="註解方塊文字 字元"/>
    <w:link w:val="ac"/>
    <w:uiPriority w:val="99"/>
    <w:semiHidden/>
    <w:rsid w:val="009206F1"/>
    <w:rPr>
      <w:rFonts w:ascii="Cambria" w:eastAsia="新細明體" w:hAnsi="Cambria" w:cs="Times New Roman"/>
      <w:kern w:val="2"/>
      <w:sz w:val="18"/>
      <w:szCs w:val="18"/>
    </w:rPr>
  </w:style>
  <w:style w:type="character" w:customStyle="1" w:styleId="a5">
    <w:name w:val="頁尾 字元"/>
    <w:link w:val="a4"/>
    <w:uiPriority w:val="99"/>
    <w:rsid w:val="000B2765"/>
    <w:rPr>
      <w:kern w:val="2"/>
    </w:rPr>
  </w:style>
  <w:style w:type="character" w:customStyle="1" w:styleId="HTML0">
    <w:name w:val="HTML 預設格式 字元"/>
    <w:link w:val="HTML"/>
    <w:uiPriority w:val="99"/>
    <w:semiHidden/>
    <w:rsid w:val="00ED7A4F"/>
    <w:rPr>
      <w:rFonts w:ascii="細明體" w:eastAsia="細明體" w:hAnsi="Courier New" w:cs="Courier New"/>
      <w:color w:val="000000"/>
    </w:rPr>
  </w:style>
  <w:style w:type="character" w:customStyle="1" w:styleId="1">
    <w:name w:val="未解析的提及項目1"/>
    <w:basedOn w:val="a0"/>
    <w:uiPriority w:val="99"/>
    <w:semiHidden/>
    <w:unhideWhenUsed/>
    <w:rsid w:val="00CC133A"/>
    <w:rPr>
      <w:color w:val="605E5C"/>
      <w:shd w:val="clear" w:color="auto" w:fill="E1DFDD"/>
    </w:rPr>
  </w:style>
  <w:style w:type="paragraph" w:customStyle="1" w:styleId="Standard">
    <w:name w:val="Standard"/>
    <w:rsid w:val="00130074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9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6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5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2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5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35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tds@ncku.edu.t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etds@nck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b.ncku.edu.tw/using/form/ApplicationforPersonalRight_en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70F50-92BB-4754-B2DB-2612D077F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KU ETDS 論文變更申請書</vt:lpstr>
    </vt:vector>
  </TitlesOfParts>
  <Company>nsysu</Company>
  <LinksUpToDate>false</LinksUpToDate>
  <CharactersWithSpaces>3951</CharactersWithSpaces>
  <SharedDoc>false</SharedDoc>
  <HLinks>
    <vt:vector size="18" baseType="variant">
      <vt:variant>
        <vt:i4>8060996</vt:i4>
      </vt:variant>
      <vt:variant>
        <vt:i4>6</vt:i4>
      </vt:variant>
      <vt:variant>
        <vt:i4>0</vt:i4>
      </vt:variant>
      <vt:variant>
        <vt:i4>5</vt:i4>
      </vt:variant>
      <vt:variant>
        <vt:lpwstr>mailto:etds@email.ncku.edu.tw</vt:lpwstr>
      </vt:variant>
      <vt:variant>
        <vt:lpwstr/>
      </vt:variant>
      <vt:variant>
        <vt:i4>3211337</vt:i4>
      </vt:variant>
      <vt:variant>
        <vt:i4>3</vt:i4>
      </vt:variant>
      <vt:variant>
        <vt:i4>0</vt:i4>
      </vt:variant>
      <vt:variant>
        <vt:i4>5</vt:i4>
      </vt:variant>
      <vt:variant>
        <vt:lpwstr>http://www.lib.ncku.edu.tw/using/form/ApplicationforPersonalRight_en.pdf</vt:lpwstr>
      </vt:variant>
      <vt:variant>
        <vt:lpwstr/>
      </vt:variant>
      <vt:variant>
        <vt:i4>8060996</vt:i4>
      </vt:variant>
      <vt:variant>
        <vt:i4>0</vt:i4>
      </vt:variant>
      <vt:variant>
        <vt:i4>0</vt:i4>
      </vt:variant>
      <vt:variant>
        <vt:i4>5</vt:i4>
      </vt:variant>
      <vt:variant>
        <vt:lpwstr>mailto:etds@email.ncku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KU ETDS 論文變更申請書</dc:title>
  <dc:subject/>
  <dc:creator>lib</dc:creator>
  <cp:keywords/>
  <cp:lastModifiedBy>柯炳州</cp:lastModifiedBy>
  <cp:revision>4</cp:revision>
  <cp:lastPrinted>2023-11-13T09:29:00Z</cp:lastPrinted>
  <dcterms:created xsi:type="dcterms:W3CDTF">2023-11-14T08:22:00Z</dcterms:created>
  <dcterms:modified xsi:type="dcterms:W3CDTF">2023-12-04T08:28:00Z</dcterms:modified>
</cp:coreProperties>
</file>